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9209477" w14:textId="49010259" w:rsidR="007D64B6" w:rsidRDefault="008704E9" w:rsidP="006C351B">
      <w:pPr>
        <w:spacing w:line="276" w:lineRule="auto"/>
        <w:jc w:val="center"/>
        <w:rPr>
          <w:rFonts w:asciiTheme="minorBidi" w:hAnsiTheme="minorBidi"/>
          <w:b/>
          <w:bCs/>
          <w:sz w:val="36"/>
          <w:szCs w:val="36"/>
        </w:rPr>
      </w:pPr>
      <w:r w:rsidRPr="0056499C">
        <w:rPr>
          <w:rFonts w:asciiTheme="minorBidi" w:hAnsiTheme="minorBidi"/>
          <w:b/>
          <w:bCs/>
          <w:sz w:val="36"/>
          <w:szCs w:val="36"/>
          <w:rtl/>
        </w:rPr>
        <w:t>نموذج تقييم أداء عضو هيئة التدريس من قبل رئيس القسم</w:t>
      </w:r>
    </w:p>
    <w:p w14:paraId="40BD58B6" w14:textId="4A54F6D4" w:rsidR="0056499C" w:rsidRDefault="008704E9" w:rsidP="0056499C">
      <w:pPr>
        <w:bidi/>
        <w:spacing w:line="360" w:lineRule="auto"/>
        <w:jc w:val="both"/>
        <w:rPr>
          <w:sz w:val="28"/>
          <w:szCs w:val="28"/>
        </w:rPr>
      </w:pPr>
      <w:r w:rsidRPr="006C351B">
        <w:rPr>
          <w:rFonts w:ascii="Algerian" w:hAnsi="Algerian" w:cstheme="majorBidi"/>
          <w:b/>
          <w:bCs/>
          <w:sz w:val="32"/>
          <w:szCs w:val="32"/>
          <w:u w:val="single"/>
          <w:rtl/>
        </w:rPr>
        <w:t>ملاحظ</w:t>
      </w:r>
      <w:r w:rsidR="0056499C" w:rsidRPr="006C351B">
        <w:rPr>
          <w:rFonts w:ascii="Algerian" w:hAnsi="Algerian" w:cstheme="majorBidi"/>
          <w:b/>
          <w:bCs/>
          <w:sz w:val="32"/>
          <w:szCs w:val="32"/>
          <w:u w:val="single"/>
          <w:rtl/>
        </w:rPr>
        <w:t>ات</w:t>
      </w:r>
      <w:r w:rsidRPr="00E84A44">
        <w:rPr>
          <w:rFonts w:hint="cs"/>
          <w:sz w:val="28"/>
          <w:szCs w:val="28"/>
          <w:rtl/>
        </w:rPr>
        <w:t xml:space="preserve">: </w:t>
      </w:r>
    </w:p>
    <w:p w14:paraId="67756BDD" w14:textId="77777777" w:rsidR="0056499C" w:rsidRDefault="008704E9" w:rsidP="0089725A">
      <w:pPr>
        <w:pStyle w:val="ListParagraph"/>
        <w:numPr>
          <w:ilvl w:val="0"/>
          <w:numId w:val="15"/>
        </w:numPr>
        <w:bidi/>
        <w:spacing w:line="360" w:lineRule="auto"/>
        <w:jc w:val="both"/>
        <w:rPr>
          <w:sz w:val="28"/>
          <w:szCs w:val="28"/>
        </w:rPr>
      </w:pPr>
      <w:r w:rsidRPr="0056499C">
        <w:rPr>
          <w:rFonts w:hint="cs"/>
          <w:sz w:val="28"/>
          <w:szCs w:val="28"/>
          <w:rtl/>
        </w:rPr>
        <w:t>يقوم رئيس القسم بتقييم عضو هيئة التدريس في كل بند ينطبق عليه في الجدول التالي وذلك بوضع إشارة (</w:t>
      </w:r>
      <w:r w:rsidRPr="0056499C">
        <w:rPr>
          <w:rFonts w:ascii="Calibri" w:hAnsi="Calibri" w:cs="Calibri"/>
          <w:b/>
          <w:bCs/>
          <w:sz w:val="28"/>
          <w:szCs w:val="28"/>
          <w:rtl/>
        </w:rPr>
        <w:t>×</w:t>
      </w:r>
      <w:r w:rsidRPr="0056499C">
        <w:rPr>
          <w:rFonts w:hint="cs"/>
          <w:sz w:val="28"/>
          <w:szCs w:val="28"/>
          <w:rtl/>
        </w:rPr>
        <w:t xml:space="preserve">) في المربع المناسب علماً بأن كل رقم من الأرقام المقابلة تمثل تقديراً على النحو التالي: </w:t>
      </w:r>
      <w:r w:rsidR="0056499C" w:rsidRPr="0056499C">
        <w:rPr>
          <w:sz w:val="28"/>
          <w:szCs w:val="28"/>
        </w:rPr>
        <w:t xml:space="preserve">   </w:t>
      </w:r>
    </w:p>
    <w:p w14:paraId="199EDA90" w14:textId="4C7AB1E8" w:rsidR="008704E9" w:rsidRDefault="0056499C" w:rsidP="0056499C">
      <w:pPr>
        <w:pStyle w:val="ListParagraph"/>
        <w:bidi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</w:t>
      </w:r>
      <w:r w:rsidR="008704E9" w:rsidRPr="0056499C">
        <w:rPr>
          <w:rFonts w:hint="cs"/>
          <w:sz w:val="28"/>
          <w:szCs w:val="28"/>
          <w:rtl/>
        </w:rPr>
        <w:t xml:space="preserve">(5) ممتاز؛ (4) جيد جداً؛ (3) جيد؛ (2) مقبول؛ (1) ضعيف. </w:t>
      </w:r>
    </w:p>
    <w:p w14:paraId="1A07F17E" w14:textId="01BAFA14" w:rsidR="0056499C" w:rsidRDefault="0056499C" w:rsidP="0056499C">
      <w:pPr>
        <w:pStyle w:val="ListParagraph"/>
        <w:numPr>
          <w:ilvl w:val="0"/>
          <w:numId w:val="15"/>
        </w:numPr>
        <w:bidi/>
        <w:spacing w:line="360" w:lineRule="auto"/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درجة التقييم الكلية من 100 وتحسب درجة المشاركة في أنشطة البحث العلمي كدرجة إضافية لتمييز المشاركين في أنشطة البحث العلمي داخل وخارج الجامعة.</w:t>
      </w:r>
    </w:p>
    <w:p w14:paraId="7D188DE1" w14:textId="0C8CE8A1" w:rsidR="00873BEE" w:rsidRDefault="0078479D" w:rsidP="00873BEE">
      <w:pPr>
        <w:pStyle w:val="ListParagraph"/>
        <w:numPr>
          <w:ilvl w:val="0"/>
          <w:numId w:val="15"/>
        </w:numPr>
        <w:bidi/>
        <w:spacing w:line="360" w:lineRule="auto"/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يكتفى</w:t>
      </w:r>
      <w:r w:rsidR="00873BEE">
        <w:rPr>
          <w:rFonts w:hint="cs"/>
          <w:sz w:val="28"/>
          <w:szCs w:val="28"/>
          <w:rtl/>
        </w:rPr>
        <w:t xml:space="preserve"> مشاركة عضو هيئة التدريس في مشاركة مجتمعية واحدة على الأقل للحصول على الدرجة.</w:t>
      </w:r>
    </w:p>
    <w:p w14:paraId="68109B72" w14:textId="338532E2" w:rsidR="00873BEE" w:rsidRPr="00873BEE" w:rsidRDefault="0078479D" w:rsidP="00873BEE">
      <w:pPr>
        <w:pStyle w:val="ListParagraph"/>
        <w:numPr>
          <w:ilvl w:val="0"/>
          <w:numId w:val="15"/>
        </w:numPr>
        <w:bidi/>
        <w:spacing w:line="360" w:lineRule="auto"/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يكتفى </w:t>
      </w:r>
      <w:r w:rsidR="00873BEE" w:rsidRPr="00873BEE">
        <w:rPr>
          <w:rFonts w:hint="cs"/>
          <w:sz w:val="28"/>
          <w:szCs w:val="28"/>
          <w:rtl/>
        </w:rPr>
        <w:t xml:space="preserve">مشاركة عضو هيئة التدريس في مشاركة </w:t>
      </w:r>
      <w:r w:rsidR="00873BEE">
        <w:rPr>
          <w:rFonts w:hint="cs"/>
          <w:sz w:val="28"/>
          <w:szCs w:val="28"/>
          <w:rtl/>
        </w:rPr>
        <w:t>نشاط بحثي واحد</w:t>
      </w:r>
      <w:r w:rsidR="00873BEE" w:rsidRPr="00873BEE">
        <w:rPr>
          <w:rFonts w:hint="cs"/>
          <w:sz w:val="28"/>
          <w:szCs w:val="28"/>
          <w:rtl/>
        </w:rPr>
        <w:t xml:space="preserve"> على الأقل للحصول على الدرجة.  </w:t>
      </w:r>
    </w:p>
    <w:tbl>
      <w:tblPr>
        <w:tblStyle w:val="TableGrid"/>
        <w:bidiVisual/>
        <w:tblW w:w="10203" w:type="dxa"/>
        <w:tblInd w:w="107" w:type="dxa"/>
        <w:tblLook w:val="04A0" w:firstRow="1" w:lastRow="0" w:firstColumn="1" w:lastColumn="0" w:noHBand="0" w:noVBand="1"/>
      </w:tblPr>
      <w:tblGrid>
        <w:gridCol w:w="2527"/>
        <w:gridCol w:w="1794"/>
        <w:gridCol w:w="2201"/>
        <w:gridCol w:w="2126"/>
        <w:gridCol w:w="1555"/>
      </w:tblGrid>
      <w:tr w:rsidR="008704E9" w14:paraId="177AF011" w14:textId="77777777" w:rsidTr="006C351B">
        <w:tc>
          <w:tcPr>
            <w:tcW w:w="10203" w:type="dxa"/>
            <w:gridSpan w:val="5"/>
            <w:shd w:val="clear" w:color="auto" w:fill="DEEAF6" w:themeFill="accent1" w:themeFillTint="33"/>
          </w:tcPr>
          <w:p w14:paraId="7E337776" w14:textId="77777777" w:rsidR="008704E9" w:rsidRDefault="008704E9" w:rsidP="006C351B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- معلومات شخصية عن عضو هيئة التدريس</w:t>
            </w:r>
          </w:p>
        </w:tc>
      </w:tr>
      <w:tr w:rsidR="008704E9" w14:paraId="50AA4331" w14:textId="77777777" w:rsidTr="00E84D75">
        <w:tc>
          <w:tcPr>
            <w:tcW w:w="2527" w:type="dxa"/>
          </w:tcPr>
          <w:p w14:paraId="62587BF0" w14:textId="77777777" w:rsidR="008704E9" w:rsidRDefault="008704E9" w:rsidP="006C351B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اسم:</w:t>
            </w:r>
          </w:p>
        </w:tc>
        <w:tc>
          <w:tcPr>
            <w:tcW w:w="3995" w:type="dxa"/>
            <w:gridSpan w:val="2"/>
          </w:tcPr>
          <w:p w14:paraId="77979621" w14:textId="08650626" w:rsidR="008704E9" w:rsidRDefault="008704E9" w:rsidP="00A22AAB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دكتور :</w:t>
            </w:r>
          </w:p>
        </w:tc>
        <w:tc>
          <w:tcPr>
            <w:tcW w:w="3681" w:type="dxa"/>
            <w:gridSpan w:val="2"/>
          </w:tcPr>
          <w:p w14:paraId="0D675811" w14:textId="26A993BB" w:rsidR="008704E9" w:rsidRDefault="008704E9" w:rsidP="00E84D75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رقم الوظيفي:</w:t>
            </w:r>
          </w:p>
        </w:tc>
      </w:tr>
      <w:tr w:rsidR="00414863" w14:paraId="53DC1DF1" w14:textId="35567A5F" w:rsidTr="00E84D75">
        <w:tc>
          <w:tcPr>
            <w:tcW w:w="2527" w:type="dxa"/>
          </w:tcPr>
          <w:p w14:paraId="2EE07F6D" w14:textId="77777777" w:rsidR="00414863" w:rsidRDefault="00414863" w:rsidP="006C351B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رتبة العلمية:</w:t>
            </w:r>
          </w:p>
        </w:tc>
        <w:tc>
          <w:tcPr>
            <w:tcW w:w="1794" w:type="dxa"/>
          </w:tcPr>
          <w:p w14:paraId="75853D27" w14:textId="77777777" w:rsidR="00414863" w:rsidRDefault="00414863" w:rsidP="00E84D75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أستاذ  </w:t>
            </w:r>
            <w:r w:rsidRPr="00752746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2201" w:type="dxa"/>
          </w:tcPr>
          <w:p w14:paraId="13880917" w14:textId="77777777" w:rsidR="00414863" w:rsidRDefault="00414863" w:rsidP="00E84D75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أستاذ مشارك   </w:t>
            </w:r>
            <w:r w:rsidRPr="00752746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2126" w:type="dxa"/>
          </w:tcPr>
          <w:p w14:paraId="64D17E03" w14:textId="77777777" w:rsidR="00414863" w:rsidRDefault="00414863" w:rsidP="00E84D75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أستاذ مساعد   </w:t>
            </w:r>
            <w:r w:rsidRPr="00752746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1555" w:type="dxa"/>
          </w:tcPr>
          <w:p w14:paraId="51A160EF" w14:textId="5295420D" w:rsidR="00414863" w:rsidRDefault="00414863" w:rsidP="00E84D75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حاضر  </w:t>
            </w:r>
            <w:r w:rsidRPr="00752746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9C7A41" w14:paraId="15B9303F" w14:textId="77777777" w:rsidTr="006C351B">
        <w:tc>
          <w:tcPr>
            <w:tcW w:w="2527" w:type="dxa"/>
          </w:tcPr>
          <w:p w14:paraId="3E75931F" w14:textId="77777777" w:rsidR="009C7A41" w:rsidRDefault="009C7A41" w:rsidP="006C351B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قسم:</w:t>
            </w:r>
          </w:p>
        </w:tc>
        <w:tc>
          <w:tcPr>
            <w:tcW w:w="7676" w:type="dxa"/>
            <w:gridSpan w:val="4"/>
          </w:tcPr>
          <w:p w14:paraId="0F3F980F" w14:textId="4313D3C0" w:rsidR="009C7A41" w:rsidRDefault="009C7A41" w:rsidP="006C351B">
            <w:pPr>
              <w:bidi/>
              <w:jc w:val="center"/>
              <w:rPr>
                <w:sz w:val="28"/>
                <w:szCs w:val="28"/>
                <w:rtl/>
              </w:rPr>
            </w:pPr>
          </w:p>
        </w:tc>
      </w:tr>
      <w:tr w:rsidR="008704E9" w14:paraId="53D578A0" w14:textId="77777777" w:rsidTr="006C351B">
        <w:tc>
          <w:tcPr>
            <w:tcW w:w="2527" w:type="dxa"/>
          </w:tcPr>
          <w:p w14:paraId="7C7CAE96" w14:textId="77777777" w:rsidR="008704E9" w:rsidRDefault="008704E9" w:rsidP="006C351B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تخصص الدقيق:</w:t>
            </w:r>
          </w:p>
        </w:tc>
        <w:tc>
          <w:tcPr>
            <w:tcW w:w="7676" w:type="dxa"/>
            <w:gridSpan w:val="4"/>
          </w:tcPr>
          <w:p w14:paraId="56429831" w14:textId="6AAF3D39" w:rsidR="008704E9" w:rsidRDefault="008704E9" w:rsidP="006C351B">
            <w:pPr>
              <w:bidi/>
              <w:jc w:val="center"/>
              <w:rPr>
                <w:sz w:val="28"/>
                <w:szCs w:val="28"/>
                <w:rtl/>
              </w:rPr>
            </w:pPr>
          </w:p>
        </w:tc>
      </w:tr>
      <w:tr w:rsidR="008704E9" w14:paraId="09AB145C" w14:textId="77777777" w:rsidTr="006C351B">
        <w:tc>
          <w:tcPr>
            <w:tcW w:w="2527" w:type="dxa"/>
          </w:tcPr>
          <w:p w14:paraId="3F817063" w14:textId="77777777" w:rsidR="008704E9" w:rsidRDefault="008704E9" w:rsidP="006C351B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تاريخ التعيين في الجامعة:</w:t>
            </w:r>
          </w:p>
        </w:tc>
        <w:tc>
          <w:tcPr>
            <w:tcW w:w="7676" w:type="dxa"/>
            <w:gridSpan w:val="4"/>
          </w:tcPr>
          <w:p w14:paraId="63C14CC5" w14:textId="5FCC90B1" w:rsidR="008704E9" w:rsidRDefault="008704E9" w:rsidP="006C351B">
            <w:pPr>
              <w:bidi/>
              <w:jc w:val="center"/>
              <w:rPr>
                <w:sz w:val="28"/>
                <w:szCs w:val="28"/>
                <w:rtl/>
              </w:rPr>
            </w:pPr>
          </w:p>
        </w:tc>
      </w:tr>
    </w:tbl>
    <w:p w14:paraId="0338CB64" w14:textId="77777777" w:rsidR="008704E9" w:rsidRPr="00E06A6C" w:rsidRDefault="008704E9" w:rsidP="008704E9">
      <w:pPr>
        <w:bidi/>
        <w:jc w:val="both"/>
        <w:rPr>
          <w:sz w:val="38"/>
          <w:szCs w:val="38"/>
          <w:rtl/>
        </w:rPr>
      </w:pPr>
    </w:p>
    <w:tbl>
      <w:tblPr>
        <w:tblStyle w:val="TableGrid"/>
        <w:bidiVisual/>
        <w:tblW w:w="10199" w:type="dxa"/>
        <w:jc w:val="center"/>
        <w:tblLook w:val="04A0" w:firstRow="1" w:lastRow="0" w:firstColumn="1" w:lastColumn="0" w:noHBand="0" w:noVBand="1"/>
      </w:tblPr>
      <w:tblGrid>
        <w:gridCol w:w="994"/>
        <w:gridCol w:w="6505"/>
        <w:gridCol w:w="540"/>
        <w:gridCol w:w="540"/>
        <w:gridCol w:w="540"/>
        <w:gridCol w:w="540"/>
        <w:gridCol w:w="540"/>
      </w:tblGrid>
      <w:tr w:rsidR="008704E9" w14:paraId="7BE9B827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F7CAAC" w:themeFill="accent2" w:themeFillTint="66"/>
          </w:tcPr>
          <w:p w14:paraId="34DF771F" w14:textId="77777777" w:rsidR="008704E9" w:rsidRPr="0056499C" w:rsidRDefault="008704E9" w:rsidP="008130EE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56499C">
              <w:rPr>
                <w:rFonts w:hint="cs"/>
                <w:b/>
                <w:bCs/>
                <w:sz w:val="28"/>
                <w:szCs w:val="28"/>
                <w:rtl/>
              </w:rPr>
              <w:t>استمارة التقييم</w:t>
            </w:r>
          </w:p>
        </w:tc>
      </w:tr>
      <w:tr w:rsidR="008704E9" w14:paraId="6F8D6786" w14:textId="77777777" w:rsidTr="00EB1883">
        <w:trPr>
          <w:jc w:val="center"/>
        </w:trPr>
        <w:tc>
          <w:tcPr>
            <w:tcW w:w="994" w:type="dxa"/>
          </w:tcPr>
          <w:p w14:paraId="504AA37B" w14:textId="77777777" w:rsidR="008704E9" w:rsidRDefault="008704E9" w:rsidP="008130E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الرقم </w:t>
            </w:r>
          </w:p>
        </w:tc>
        <w:tc>
          <w:tcPr>
            <w:tcW w:w="6505" w:type="dxa"/>
          </w:tcPr>
          <w:p w14:paraId="5A6E9480" w14:textId="77777777" w:rsidR="008704E9" w:rsidRPr="00B04486" w:rsidRDefault="008704E9" w:rsidP="008130EE">
            <w:pPr>
              <w:bidi/>
              <w:jc w:val="both"/>
              <w:rPr>
                <w:sz w:val="32"/>
                <w:szCs w:val="32"/>
                <w:rtl/>
              </w:rPr>
            </w:pPr>
            <w:r w:rsidRPr="00B04486">
              <w:rPr>
                <w:rFonts w:hint="cs"/>
                <w:sz w:val="32"/>
                <w:szCs w:val="32"/>
                <w:rtl/>
              </w:rPr>
              <w:t>مج</w:t>
            </w:r>
            <w:r>
              <w:rPr>
                <w:rFonts w:hint="cs"/>
                <w:sz w:val="32"/>
                <w:szCs w:val="32"/>
                <w:rtl/>
              </w:rPr>
              <w:t>ـ</w:t>
            </w:r>
            <w:r w:rsidRPr="00B04486">
              <w:rPr>
                <w:rFonts w:hint="cs"/>
                <w:sz w:val="32"/>
                <w:szCs w:val="32"/>
                <w:rtl/>
              </w:rPr>
              <w:t>ال التق</w:t>
            </w:r>
            <w:r>
              <w:rPr>
                <w:rFonts w:hint="cs"/>
                <w:sz w:val="32"/>
                <w:szCs w:val="32"/>
                <w:rtl/>
              </w:rPr>
              <w:t>ـ</w:t>
            </w:r>
            <w:r w:rsidRPr="00B04486">
              <w:rPr>
                <w:rFonts w:hint="cs"/>
                <w:sz w:val="32"/>
                <w:szCs w:val="32"/>
                <w:rtl/>
              </w:rPr>
              <w:t xml:space="preserve">ييم </w:t>
            </w:r>
          </w:p>
        </w:tc>
        <w:tc>
          <w:tcPr>
            <w:tcW w:w="540" w:type="dxa"/>
          </w:tcPr>
          <w:p w14:paraId="5F43E524" w14:textId="77777777" w:rsidR="008704E9" w:rsidRDefault="008704E9" w:rsidP="008130EE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5</w:t>
            </w:r>
          </w:p>
        </w:tc>
        <w:tc>
          <w:tcPr>
            <w:tcW w:w="540" w:type="dxa"/>
          </w:tcPr>
          <w:p w14:paraId="4ABA6C78" w14:textId="77777777" w:rsidR="008704E9" w:rsidRDefault="008704E9" w:rsidP="008130EE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4</w:t>
            </w:r>
          </w:p>
        </w:tc>
        <w:tc>
          <w:tcPr>
            <w:tcW w:w="540" w:type="dxa"/>
          </w:tcPr>
          <w:p w14:paraId="6CE021FD" w14:textId="77777777" w:rsidR="008704E9" w:rsidRDefault="008704E9" w:rsidP="008130EE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3</w:t>
            </w:r>
          </w:p>
        </w:tc>
        <w:tc>
          <w:tcPr>
            <w:tcW w:w="540" w:type="dxa"/>
          </w:tcPr>
          <w:p w14:paraId="6D84E46A" w14:textId="77777777" w:rsidR="008704E9" w:rsidRDefault="008704E9" w:rsidP="008130EE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</w:p>
        </w:tc>
        <w:tc>
          <w:tcPr>
            <w:tcW w:w="540" w:type="dxa"/>
          </w:tcPr>
          <w:p w14:paraId="1E3B99F1" w14:textId="77777777" w:rsidR="008704E9" w:rsidRDefault="008704E9" w:rsidP="008130EE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</w:t>
            </w:r>
          </w:p>
        </w:tc>
      </w:tr>
      <w:tr w:rsidR="008704E9" w:rsidRPr="00FB23C1" w14:paraId="2FE61956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DEEAF6" w:themeFill="accent1" w:themeFillTint="33"/>
          </w:tcPr>
          <w:p w14:paraId="1EC969A1" w14:textId="464583FE" w:rsidR="008704E9" w:rsidRPr="00414863" w:rsidRDefault="008704E9" w:rsidP="005E5CCE">
            <w:pPr>
              <w:pStyle w:val="ListParagraph"/>
              <w:numPr>
                <w:ilvl w:val="0"/>
                <w:numId w:val="14"/>
              </w:numPr>
              <w:bidi/>
              <w:rPr>
                <w:sz w:val="28"/>
                <w:szCs w:val="28"/>
              </w:rPr>
            </w:pPr>
            <w:r w:rsidRPr="00414863">
              <w:rPr>
                <w:rFonts w:hint="cs"/>
                <w:sz w:val="28"/>
                <w:szCs w:val="28"/>
                <w:rtl/>
              </w:rPr>
              <w:t xml:space="preserve">مجال التدريس     </w:t>
            </w:r>
            <w:r w:rsidR="00873BEE">
              <w:rPr>
                <w:rFonts w:hint="cs"/>
                <w:sz w:val="28"/>
                <w:szCs w:val="28"/>
                <w:rtl/>
              </w:rPr>
              <w:t>(</w:t>
            </w:r>
            <w:r w:rsidR="005E5CCE">
              <w:rPr>
                <w:rFonts w:hint="cs"/>
                <w:sz w:val="28"/>
                <w:szCs w:val="28"/>
                <w:rtl/>
              </w:rPr>
              <w:t>45</w:t>
            </w:r>
            <w:r w:rsidR="00873BEE">
              <w:rPr>
                <w:rFonts w:hint="cs"/>
                <w:sz w:val="28"/>
                <w:szCs w:val="28"/>
                <w:rtl/>
              </w:rPr>
              <w:t xml:space="preserve"> درجة)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                                   </w:t>
            </w:r>
          </w:p>
        </w:tc>
      </w:tr>
      <w:tr w:rsidR="008704E9" w:rsidRPr="00FB23C1" w14:paraId="3BC54C1A" w14:textId="77777777" w:rsidTr="00EB1883">
        <w:trPr>
          <w:jc w:val="center"/>
        </w:trPr>
        <w:tc>
          <w:tcPr>
            <w:tcW w:w="994" w:type="dxa"/>
          </w:tcPr>
          <w:p w14:paraId="0B019ABD" w14:textId="23CB80FD" w:rsidR="008704E9" w:rsidRDefault="00C25B54" w:rsidP="008130E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.</w:t>
            </w:r>
          </w:p>
        </w:tc>
        <w:tc>
          <w:tcPr>
            <w:tcW w:w="6505" w:type="dxa"/>
          </w:tcPr>
          <w:p w14:paraId="5799EFAB" w14:textId="519EE4F3" w:rsidR="008704E9" w:rsidRPr="00B04486" w:rsidRDefault="008704E9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 xml:space="preserve">الإسهام في تطوير الخطط الدراسية </w:t>
            </w:r>
            <w:r w:rsidR="00D776F5">
              <w:rPr>
                <w:rFonts w:hint="cs"/>
                <w:sz w:val="24"/>
                <w:szCs w:val="24"/>
                <w:rtl/>
              </w:rPr>
              <w:t>للقسم</w:t>
            </w:r>
          </w:p>
        </w:tc>
        <w:tc>
          <w:tcPr>
            <w:tcW w:w="540" w:type="dxa"/>
          </w:tcPr>
          <w:p w14:paraId="478C5700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6DF279B5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A340560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8BEE7A7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EC9B8DA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8704E9" w:rsidRPr="00FB23C1" w14:paraId="78C800C6" w14:textId="77777777" w:rsidTr="00EB1883">
        <w:trPr>
          <w:jc w:val="center"/>
        </w:trPr>
        <w:tc>
          <w:tcPr>
            <w:tcW w:w="994" w:type="dxa"/>
          </w:tcPr>
          <w:p w14:paraId="1B05512C" w14:textId="0DFF849D" w:rsidR="008704E9" w:rsidRDefault="00C25B54" w:rsidP="008130EE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.</w:t>
            </w:r>
          </w:p>
        </w:tc>
        <w:tc>
          <w:tcPr>
            <w:tcW w:w="6505" w:type="dxa"/>
          </w:tcPr>
          <w:p w14:paraId="3607C2A7" w14:textId="77777777" w:rsidR="008704E9" w:rsidRPr="00B04486" w:rsidRDefault="008704E9" w:rsidP="008130EE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>الإسهام في تطوير الخطط الدراسية للمواد التي يدرسها</w:t>
            </w:r>
          </w:p>
        </w:tc>
        <w:tc>
          <w:tcPr>
            <w:tcW w:w="540" w:type="dxa"/>
          </w:tcPr>
          <w:p w14:paraId="62C346F3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885C0A6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E3CA17B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70BCB38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A7FED85" w14:textId="77777777" w:rsidR="008704E9" w:rsidRPr="00FB23C1" w:rsidRDefault="008704E9" w:rsidP="008130EE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:rsidRPr="00FB23C1" w14:paraId="51C3F8C4" w14:textId="77777777" w:rsidTr="00EB1883">
        <w:trPr>
          <w:jc w:val="center"/>
        </w:trPr>
        <w:tc>
          <w:tcPr>
            <w:tcW w:w="994" w:type="dxa"/>
          </w:tcPr>
          <w:p w14:paraId="2BD296A1" w14:textId="24CA89DC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3.</w:t>
            </w:r>
          </w:p>
        </w:tc>
        <w:tc>
          <w:tcPr>
            <w:tcW w:w="6505" w:type="dxa"/>
          </w:tcPr>
          <w:p w14:paraId="48E96B24" w14:textId="7A5E70B9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>الاهتمام بتطوير الامتحانات وأساليب التقييم الأخرى</w:t>
            </w:r>
          </w:p>
        </w:tc>
        <w:tc>
          <w:tcPr>
            <w:tcW w:w="540" w:type="dxa"/>
          </w:tcPr>
          <w:p w14:paraId="3DC016F3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D3D3E13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183118F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C454656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8A80B3D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:rsidRPr="00FB23C1" w14:paraId="0EB9C9C6" w14:textId="77777777" w:rsidTr="00EB1883">
        <w:trPr>
          <w:jc w:val="center"/>
        </w:trPr>
        <w:tc>
          <w:tcPr>
            <w:tcW w:w="994" w:type="dxa"/>
          </w:tcPr>
          <w:p w14:paraId="662B51FA" w14:textId="48850BC7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4.</w:t>
            </w:r>
          </w:p>
        </w:tc>
        <w:tc>
          <w:tcPr>
            <w:tcW w:w="6505" w:type="dxa"/>
          </w:tcPr>
          <w:p w14:paraId="26F4D304" w14:textId="14175D80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>الالتزام بأوقات المحاضرات</w:t>
            </w:r>
          </w:p>
        </w:tc>
        <w:tc>
          <w:tcPr>
            <w:tcW w:w="540" w:type="dxa"/>
          </w:tcPr>
          <w:p w14:paraId="19500936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E7E1E68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76141B1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921E8D6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4EE22CD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:rsidRPr="00FB23C1" w14:paraId="12CF3996" w14:textId="77777777" w:rsidTr="00EB1883">
        <w:trPr>
          <w:jc w:val="center"/>
        </w:trPr>
        <w:tc>
          <w:tcPr>
            <w:tcW w:w="994" w:type="dxa"/>
          </w:tcPr>
          <w:p w14:paraId="087E665B" w14:textId="38C05D7A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5.</w:t>
            </w:r>
          </w:p>
        </w:tc>
        <w:tc>
          <w:tcPr>
            <w:tcW w:w="6505" w:type="dxa"/>
          </w:tcPr>
          <w:p w14:paraId="74297816" w14:textId="1180A612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>الالتزام بمواعيد الامتحانات</w:t>
            </w:r>
          </w:p>
        </w:tc>
        <w:tc>
          <w:tcPr>
            <w:tcW w:w="540" w:type="dxa"/>
          </w:tcPr>
          <w:p w14:paraId="75F0EBAF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68E96FB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742DF25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B775E9D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D759483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:rsidRPr="00FB23C1" w14:paraId="201B02FC" w14:textId="77777777" w:rsidTr="00EB1883">
        <w:trPr>
          <w:jc w:val="center"/>
        </w:trPr>
        <w:tc>
          <w:tcPr>
            <w:tcW w:w="994" w:type="dxa"/>
          </w:tcPr>
          <w:p w14:paraId="32E0FAB9" w14:textId="1A64ADF2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6.</w:t>
            </w:r>
          </w:p>
        </w:tc>
        <w:tc>
          <w:tcPr>
            <w:tcW w:w="6505" w:type="dxa"/>
          </w:tcPr>
          <w:p w14:paraId="7BFF4CC4" w14:textId="0F6FC973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>الالتزام بالساعات المكتبية</w:t>
            </w:r>
          </w:p>
        </w:tc>
        <w:tc>
          <w:tcPr>
            <w:tcW w:w="540" w:type="dxa"/>
          </w:tcPr>
          <w:p w14:paraId="0C30F8F0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DCABADF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56FD2E0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DF9E1B8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65543E8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:rsidRPr="00FB23C1" w14:paraId="56F2ACD0" w14:textId="77777777" w:rsidTr="00EB1883">
        <w:trPr>
          <w:jc w:val="center"/>
        </w:trPr>
        <w:tc>
          <w:tcPr>
            <w:tcW w:w="7499" w:type="dxa"/>
            <w:gridSpan w:val="2"/>
          </w:tcPr>
          <w:p w14:paraId="18A589B8" w14:textId="7AAA4EC1" w:rsidR="0078479D" w:rsidRPr="008704E9" w:rsidRDefault="0078479D" w:rsidP="0078479D">
            <w:pPr>
              <w:bidi/>
              <w:jc w:val="both"/>
              <w:rPr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متوسط الدرجات= مجموع الدرجات </w:t>
            </w:r>
            <w:r>
              <w:rPr>
                <w:rFonts w:ascii="Calibri" w:hAnsi="Calibri"/>
                <w:b/>
                <w:bCs/>
                <w:color w:val="FF0000"/>
                <w:sz w:val="24"/>
                <w:szCs w:val="24"/>
                <w:rtl/>
              </w:rPr>
              <w:t>÷</w:t>
            </w: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 عدد العناصر</w:t>
            </w:r>
          </w:p>
        </w:tc>
        <w:tc>
          <w:tcPr>
            <w:tcW w:w="2700" w:type="dxa"/>
            <w:gridSpan w:val="5"/>
          </w:tcPr>
          <w:p w14:paraId="6178160C" w14:textId="5D9FD539" w:rsidR="0078479D" w:rsidRPr="00C25B54" w:rsidRDefault="0078479D" w:rsidP="0078479D">
            <w:pPr>
              <w:bidi/>
              <w:jc w:val="center"/>
              <w:rPr>
                <w:sz w:val="28"/>
                <w:szCs w:val="28"/>
              </w:rPr>
            </w:pPr>
          </w:p>
        </w:tc>
      </w:tr>
      <w:tr w:rsidR="0078479D" w:rsidRPr="00FB23C1" w14:paraId="7120C993" w14:textId="77777777" w:rsidTr="00EB1883">
        <w:trPr>
          <w:jc w:val="center"/>
        </w:trPr>
        <w:tc>
          <w:tcPr>
            <w:tcW w:w="7499" w:type="dxa"/>
            <w:gridSpan w:val="2"/>
          </w:tcPr>
          <w:p w14:paraId="6B71F33A" w14:textId="20FE11DB" w:rsidR="0078479D" w:rsidRPr="008704E9" w:rsidRDefault="0078479D" w:rsidP="005E5CCE">
            <w:pPr>
              <w:bidi/>
              <w:jc w:val="both"/>
              <w:rPr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درجة العنصر =  متوسط الدرجات* </w:t>
            </w:r>
            <w:r w:rsidR="005E5CCE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>9</w:t>
            </w:r>
          </w:p>
        </w:tc>
        <w:tc>
          <w:tcPr>
            <w:tcW w:w="2700" w:type="dxa"/>
            <w:gridSpan w:val="5"/>
          </w:tcPr>
          <w:p w14:paraId="0D8CE458" w14:textId="7A9D2CD6" w:rsidR="0078479D" w:rsidRPr="00C25B54" w:rsidRDefault="0078479D" w:rsidP="00CB4402">
            <w:pPr>
              <w:bidi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/</w:t>
            </w:r>
            <w:r w:rsidR="00CB4402">
              <w:rPr>
                <w:sz w:val="28"/>
                <w:szCs w:val="28"/>
              </w:rPr>
              <w:t>45</w:t>
            </w:r>
          </w:p>
        </w:tc>
      </w:tr>
      <w:tr w:rsidR="0078479D" w14:paraId="69ED0D17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DEEAF6" w:themeFill="accent1" w:themeFillTint="33"/>
          </w:tcPr>
          <w:p w14:paraId="1E4576D8" w14:textId="07E91224" w:rsidR="0078479D" w:rsidRPr="00414863" w:rsidRDefault="0078479D" w:rsidP="005E5CCE">
            <w:pPr>
              <w:pStyle w:val="ListParagraph"/>
              <w:numPr>
                <w:ilvl w:val="0"/>
                <w:numId w:val="14"/>
              </w:numPr>
              <w:bidi/>
              <w:rPr>
                <w:sz w:val="28"/>
                <w:szCs w:val="28"/>
              </w:rPr>
            </w:pPr>
            <w:r w:rsidRPr="00414863">
              <w:rPr>
                <w:rFonts w:hint="cs"/>
                <w:sz w:val="28"/>
                <w:szCs w:val="28"/>
                <w:rtl/>
              </w:rPr>
              <w:t xml:space="preserve">المشاركة في نشاطات ولجان ومجالس الأقسام     </w:t>
            </w:r>
            <w:r>
              <w:rPr>
                <w:rFonts w:hint="cs"/>
                <w:sz w:val="28"/>
                <w:szCs w:val="28"/>
                <w:rtl/>
              </w:rPr>
              <w:t>(</w:t>
            </w:r>
            <w:r w:rsidR="005E5CCE">
              <w:rPr>
                <w:sz w:val="28"/>
                <w:szCs w:val="28"/>
              </w:rPr>
              <w:t>20</w:t>
            </w:r>
            <w:r>
              <w:rPr>
                <w:rFonts w:hint="cs"/>
                <w:sz w:val="28"/>
                <w:szCs w:val="28"/>
                <w:rtl/>
              </w:rPr>
              <w:t xml:space="preserve"> درجة)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                                                                                                              </w:t>
            </w:r>
          </w:p>
        </w:tc>
      </w:tr>
      <w:tr w:rsidR="00D776F5" w14:paraId="4B828EFC" w14:textId="77777777" w:rsidTr="00EB1883">
        <w:trPr>
          <w:jc w:val="center"/>
        </w:trPr>
        <w:tc>
          <w:tcPr>
            <w:tcW w:w="994" w:type="dxa"/>
          </w:tcPr>
          <w:p w14:paraId="6E26DEA8" w14:textId="0DE06F2E" w:rsidR="00D776F5" w:rsidRDefault="00D776F5" w:rsidP="00D776F5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7.</w:t>
            </w:r>
          </w:p>
        </w:tc>
        <w:tc>
          <w:tcPr>
            <w:tcW w:w="6505" w:type="dxa"/>
          </w:tcPr>
          <w:p w14:paraId="6438D328" w14:textId="4B2D1C40" w:rsidR="00D776F5" w:rsidRPr="00B04486" w:rsidRDefault="00D776F5" w:rsidP="00D86977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 xml:space="preserve">المشاركة </w:t>
            </w:r>
            <w:r>
              <w:rPr>
                <w:rFonts w:hint="cs"/>
                <w:sz w:val="24"/>
                <w:szCs w:val="24"/>
                <w:rtl/>
              </w:rPr>
              <w:t xml:space="preserve">الفاعلة في </w:t>
            </w:r>
            <w:r w:rsidR="00D86977">
              <w:rPr>
                <w:rFonts w:hint="cs"/>
                <w:sz w:val="24"/>
                <w:szCs w:val="24"/>
                <w:rtl/>
              </w:rPr>
              <w:t>مجلس</w:t>
            </w:r>
            <w:r>
              <w:rPr>
                <w:rFonts w:hint="cs"/>
                <w:sz w:val="24"/>
                <w:szCs w:val="24"/>
                <w:rtl/>
              </w:rPr>
              <w:t xml:space="preserve"> القسم</w:t>
            </w:r>
          </w:p>
        </w:tc>
        <w:tc>
          <w:tcPr>
            <w:tcW w:w="540" w:type="dxa"/>
          </w:tcPr>
          <w:p w14:paraId="730996BF" w14:textId="395F03D8" w:rsidR="00D776F5" w:rsidRPr="00FB23C1" w:rsidRDefault="00D776F5" w:rsidP="00D776F5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1E908D5" w14:textId="0D235934" w:rsidR="00D776F5" w:rsidRPr="00FB23C1" w:rsidRDefault="00D776F5" w:rsidP="00D776F5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404BF7F" w14:textId="2021CA4D" w:rsidR="00D776F5" w:rsidRPr="00FB23C1" w:rsidRDefault="00D776F5" w:rsidP="00D776F5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5336F75" w14:textId="4B5ABE78" w:rsidR="00D776F5" w:rsidRPr="00FB23C1" w:rsidRDefault="00D776F5" w:rsidP="00D776F5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147D350" w14:textId="7349DAE8" w:rsidR="00D776F5" w:rsidRPr="00FB23C1" w:rsidRDefault="00D776F5" w:rsidP="00D776F5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3D88855D" w14:textId="77777777" w:rsidTr="00EB1883">
        <w:trPr>
          <w:jc w:val="center"/>
        </w:trPr>
        <w:tc>
          <w:tcPr>
            <w:tcW w:w="994" w:type="dxa"/>
          </w:tcPr>
          <w:p w14:paraId="44CC295A" w14:textId="6573CC2A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8.</w:t>
            </w:r>
          </w:p>
        </w:tc>
        <w:tc>
          <w:tcPr>
            <w:tcW w:w="6505" w:type="dxa"/>
          </w:tcPr>
          <w:p w14:paraId="675B3FE1" w14:textId="489665E6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 xml:space="preserve">المشاركة </w:t>
            </w:r>
            <w:r>
              <w:rPr>
                <w:rFonts w:hint="cs"/>
                <w:sz w:val="24"/>
                <w:szCs w:val="24"/>
                <w:rtl/>
              </w:rPr>
              <w:t>الفاعلة في اللجان الموكلة له</w:t>
            </w:r>
          </w:p>
        </w:tc>
        <w:tc>
          <w:tcPr>
            <w:tcW w:w="540" w:type="dxa"/>
          </w:tcPr>
          <w:p w14:paraId="32AE80F1" w14:textId="0C56AFD8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6B956E19" w14:textId="74A4ABAF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EAD9909" w14:textId="6C5B5DF2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4D4D419" w14:textId="082FF30C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3D99727" w14:textId="328BB6A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35A3A17C" w14:textId="77777777" w:rsidTr="00EB1883">
        <w:trPr>
          <w:jc w:val="center"/>
        </w:trPr>
        <w:tc>
          <w:tcPr>
            <w:tcW w:w="994" w:type="dxa"/>
          </w:tcPr>
          <w:p w14:paraId="49765287" w14:textId="0F914577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9.</w:t>
            </w:r>
          </w:p>
        </w:tc>
        <w:tc>
          <w:tcPr>
            <w:tcW w:w="6505" w:type="dxa"/>
          </w:tcPr>
          <w:p w14:paraId="5B48E45A" w14:textId="4CCFFE59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حسن العلاقة</w:t>
            </w:r>
            <w:r w:rsidRPr="00B04486">
              <w:rPr>
                <w:rFonts w:hint="cs"/>
                <w:sz w:val="24"/>
                <w:szCs w:val="24"/>
                <w:rtl/>
              </w:rPr>
              <w:t xml:space="preserve"> مع الطلبة</w:t>
            </w:r>
          </w:p>
        </w:tc>
        <w:tc>
          <w:tcPr>
            <w:tcW w:w="540" w:type="dxa"/>
          </w:tcPr>
          <w:p w14:paraId="166D2C56" w14:textId="272B410E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54A9856" w14:textId="416B6C2F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9C304D1" w14:textId="51222675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99C9D37" w14:textId="262A391D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68483845" w14:textId="3CDDC283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65B3FB5E" w14:textId="77777777" w:rsidTr="00EB1883">
        <w:trPr>
          <w:jc w:val="center"/>
        </w:trPr>
        <w:tc>
          <w:tcPr>
            <w:tcW w:w="994" w:type="dxa"/>
          </w:tcPr>
          <w:p w14:paraId="15B7B6B5" w14:textId="4BA24BBE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0.</w:t>
            </w:r>
          </w:p>
        </w:tc>
        <w:tc>
          <w:tcPr>
            <w:tcW w:w="6505" w:type="dxa"/>
          </w:tcPr>
          <w:p w14:paraId="43E90AA1" w14:textId="625D7558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>التواصل والحوار مع الزملاء في القسم والكلية والجامعة</w:t>
            </w:r>
          </w:p>
        </w:tc>
        <w:tc>
          <w:tcPr>
            <w:tcW w:w="540" w:type="dxa"/>
          </w:tcPr>
          <w:p w14:paraId="5E49AA43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B15BC22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BDF3E7E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E6D2EF4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DAF35E9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6A13B9E5" w14:textId="77777777" w:rsidTr="00EB1883">
        <w:trPr>
          <w:jc w:val="center"/>
        </w:trPr>
        <w:tc>
          <w:tcPr>
            <w:tcW w:w="994" w:type="dxa"/>
          </w:tcPr>
          <w:p w14:paraId="0EC968B2" w14:textId="645A5A7F" w:rsidR="0078479D" w:rsidRDefault="0078479D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1.</w:t>
            </w:r>
          </w:p>
        </w:tc>
        <w:tc>
          <w:tcPr>
            <w:tcW w:w="6505" w:type="dxa"/>
          </w:tcPr>
          <w:p w14:paraId="5FC24091" w14:textId="0BD060C8" w:rsidR="0078479D" w:rsidRPr="00B04486" w:rsidRDefault="0078479D" w:rsidP="00CB4402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 xml:space="preserve">التعاون مع </w:t>
            </w:r>
            <w:r w:rsidR="00CB4402">
              <w:rPr>
                <w:rFonts w:hint="cs"/>
                <w:sz w:val="24"/>
                <w:szCs w:val="24"/>
                <w:rtl/>
              </w:rPr>
              <w:t>رئيس</w:t>
            </w:r>
            <w:r w:rsidRPr="00B04486">
              <w:rPr>
                <w:rFonts w:hint="cs"/>
                <w:sz w:val="24"/>
                <w:szCs w:val="24"/>
                <w:rtl/>
              </w:rPr>
              <w:t xml:space="preserve"> القسم في  النهوض </w:t>
            </w:r>
            <w:r>
              <w:rPr>
                <w:rFonts w:hint="cs"/>
                <w:sz w:val="24"/>
                <w:szCs w:val="24"/>
                <w:rtl/>
              </w:rPr>
              <w:t>بالقسم</w:t>
            </w:r>
          </w:p>
        </w:tc>
        <w:tc>
          <w:tcPr>
            <w:tcW w:w="540" w:type="dxa"/>
          </w:tcPr>
          <w:p w14:paraId="3A33D497" w14:textId="29BC373F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16F7D7E" w14:textId="34A029EE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D2E4667" w14:textId="7F755238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34FD288" w14:textId="52E0287A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84C8193" w14:textId="7C7DAD2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539A15B8" w14:textId="77777777" w:rsidTr="00EB1883">
        <w:trPr>
          <w:jc w:val="center"/>
        </w:trPr>
        <w:tc>
          <w:tcPr>
            <w:tcW w:w="994" w:type="dxa"/>
          </w:tcPr>
          <w:p w14:paraId="7C8D9AE2" w14:textId="1DDCF50A" w:rsidR="0078479D" w:rsidRDefault="00CB4402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12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5F7BBA93" w14:textId="184F783B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B04486">
              <w:rPr>
                <w:rFonts w:hint="cs"/>
                <w:sz w:val="24"/>
                <w:szCs w:val="24"/>
                <w:rtl/>
              </w:rPr>
              <w:t>الالتزام بقوانين الجامعة وأنظمتها والحرص على تطبيقها</w:t>
            </w:r>
          </w:p>
        </w:tc>
        <w:tc>
          <w:tcPr>
            <w:tcW w:w="540" w:type="dxa"/>
          </w:tcPr>
          <w:p w14:paraId="28B17797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B459BB2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872CC35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67111792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5C221DF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48573D3C" w14:textId="77777777" w:rsidTr="00EB1883">
        <w:trPr>
          <w:jc w:val="center"/>
        </w:trPr>
        <w:tc>
          <w:tcPr>
            <w:tcW w:w="7499" w:type="dxa"/>
            <w:gridSpan w:val="2"/>
          </w:tcPr>
          <w:p w14:paraId="3428B5F1" w14:textId="263A7513" w:rsidR="0078479D" w:rsidRPr="00B04486" w:rsidRDefault="0078479D" w:rsidP="0078479D">
            <w:pPr>
              <w:bidi/>
              <w:rPr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متوسط الدرجات= مجموع الدرجات </w:t>
            </w:r>
            <w:r>
              <w:rPr>
                <w:rFonts w:ascii="Calibri" w:hAnsi="Calibri"/>
                <w:b/>
                <w:bCs/>
                <w:color w:val="FF0000"/>
                <w:sz w:val="24"/>
                <w:szCs w:val="24"/>
                <w:rtl/>
              </w:rPr>
              <w:t>÷</w:t>
            </w: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 عدد العناصر</w:t>
            </w:r>
          </w:p>
        </w:tc>
        <w:tc>
          <w:tcPr>
            <w:tcW w:w="2700" w:type="dxa"/>
            <w:gridSpan w:val="5"/>
          </w:tcPr>
          <w:p w14:paraId="208C7AFF" w14:textId="64B73F75" w:rsidR="0078479D" w:rsidRPr="00C25B54" w:rsidRDefault="0078479D" w:rsidP="0078479D">
            <w:pPr>
              <w:bidi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</w:p>
        </w:tc>
      </w:tr>
      <w:tr w:rsidR="0078479D" w14:paraId="697F26E7" w14:textId="77777777" w:rsidTr="00EB1883">
        <w:trPr>
          <w:jc w:val="center"/>
        </w:trPr>
        <w:tc>
          <w:tcPr>
            <w:tcW w:w="7499" w:type="dxa"/>
            <w:gridSpan w:val="2"/>
          </w:tcPr>
          <w:p w14:paraId="23484502" w14:textId="5DE456B6" w:rsidR="0078479D" w:rsidRPr="008704E9" w:rsidRDefault="0078479D" w:rsidP="005E5CCE">
            <w:pPr>
              <w:bidi/>
              <w:rPr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درجة العنصر =  متوسط الدرجات* </w:t>
            </w:r>
            <w:r w:rsidR="005E5CCE">
              <w:rPr>
                <w:b/>
                <w:bCs/>
                <w:color w:val="FF0000"/>
                <w:sz w:val="24"/>
                <w:szCs w:val="24"/>
              </w:rPr>
              <w:t>4</w:t>
            </w:r>
          </w:p>
        </w:tc>
        <w:tc>
          <w:tcPr>
            <w:tcW w:w="2700" w:type="dxa"/>
            <w:gridSpan w:val="5"/>
          </w:tcPr>
          <w:p w14:paraId="268C2549" w14:textId="37A7A5E7" w:rsidR="0078479D" w:rsidRDefault="0078479D" w:rsidP="005E5CCE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/</w:t>
            </w:r>
            <w:r w:rsidR="005E5CCE">
              <w:rPr>
                <w:sz w:val="28"/>
                <w:szCs w:val="28"/>
              </w:rPr>
              <w:t>20</w:t>
            </w:r>
          </w:p>
        </w:tc>
      </w:tr>
      <w:tr w:rsidR="0078479D" w14:paraId="686AB887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DEEAF6" w:themeFill="accent1" w:themeFillTint="33"/>
          </w:tcPr>
          <w:p w14:paraId="4E7B39F1" w14:textId="32E62F48" w:rsidR="0078479D" w:rsidRPr="00414863" w:rsidRDefault="0078479D" w:rsidP="0078479D">
            <w:pPr>
              <w:pStyle w:val="ListParagraph"/>
              <w:numPr>
                <w:ilvl w:val="0"/>
                <w:numId w:val="14"/>
              </w:numPr>
              <w:bidi/>
              <w:rPr>
                <w:sz w:val="28"/>
                <w:szCs w:val="28"/>
              </w:rPr>
            </w:pPr>
            <w:r w:rsidRPr="00414863"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E06A6C">
              <w:rPr>
                <w:rFonts w:hint="cs"/>
                <w:sz w:val="28"/>
                <w:szCs w:val="28"/>
                <w:rtl/>
              </w:rPr>
              <w:t>مجال البحث العلمي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</w:t>
            </w:r>
            <w:r>
              <w:rPr>
                <w:rFonts w:hint="cs"/>
                <w:sz w:val="28"/>
                <w:szCs w:val="28"/>
                <w:rtl/>
              </w:rPr>
              <w:t>(10 درجات)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                                   </w:t>
            </w:r>
          </w:p>
        </w:tc>
      </w:tr>
      <w:tr w:rsidR="0078479D" w14:paraId="1D64A94E" w14:textId="77777777" w:rsidTr="00EB1883">
        <w:trPr>
          <w:jc w:val="center"/>
        </w:trPr>
        <w:tc>
          <w:tcPr>
            <w:tcW w:w="994" w:type="dxa"/>
          </w:tcPr>
          <w:p w14:paraId="6135F50C" w14:textId="1D026BB5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3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6E06BDAD" w14:textId="1790D269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نشر بحث علمي في مؤتمر</w:t>
            </w:r>
          </w:p>
        </w:tc>
        <w:tc>
          <w:tcPr>
            <w:tcW w:w="540" w:type="dxa"/>
          </w:tcPr>
          <w:p w14:paraId="13A77A68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B0F9245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F6B142B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9F18AD1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2673B8F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458495DB" w14:textId="77777777" w:rsidTr="00EB1883">
        <w:trPr>
          <w:jc w:val="center"/>
        </w:trPr>
        <w:tc>
          <w:tcPr>
            <w:tcW w:w="994" w:type="dxa"/>
          </w:tcPr>
          <w:p w14:paraId="39BFCC56" w14:textId="69A52F9A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4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0E0EBF29" w14:textId="338E5320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نشر بحث علمي في مجلة علمية</w:t>
            </w:r>
          </w:p>
        </w:tc>
        <w:tc>
          <w:tcPr>
            <w:tcW w:w="540" w:type="dxa"/>
          </w:tcPr>
          <w:p w14:paraId="66C8390C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A416132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93A7ADB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387E62C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F95EBD1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0B5723A5" w14:textId="77777777" w:rsidTr="00EB1883">
        <w:trPr>
          <w:jc w:val="center"/>
        </w:trPr>
        <w:tc>
          <w:tcPr>
            <w:tcW w:w="994" w:type="dxa"/>
          </w:tcPr>
          <w:p w14:paraId="0A75BFBD" w14:textId="2EA7F351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5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62496C95" w14:textId="4611A8C5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تأليف كتاب</w:t>
            </w:r>
          </w:p>
        </w:tc>
        <w:tc>
          <w:tcPr>
            <w:tcW w:w="540" w:type="dxa"/>
          </w:tcPr>
          <w:p w14:paraId="35D76F70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4DAF754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F4F0A9C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656EC40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FB2042E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5856E555" w14:textId="77777777" w:rsidTr="00EB1883">
        <w:trPr>
          <w:jc w:val="center"/>
        </w:trPr>
        <w:tc>
          <w:tcPr>
            <w:tcW w:w="994" w:type="dxa"/>
          </w:tcPr>
          <w:p w14:paraId="28FF16A2" w14:textId="7C42A0C3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6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5D140656" w14:textId="393D5E64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ترجمة كتاب</w:t>
            </w:r>
          </w:p>
        </w:tc>
        <w:tc>
          <w:tcPr>
            <w:tcW w:w="540" w:type="dxa"/>
          </w:tcPr>
          <w:p w14:paraId="64440800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0F3E462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78D4B28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2892948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3016A47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  <w:rtl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3711DE09" w14:textId="77777777" w:rsidTr="00EB1883">
        <w:trPr>
          <w:jc w:val="center"/>
        </w:trPr>
        <w:tc>
          <w:tcPr>
            <w:tcW w:w="7499" w:type="dxa"/>
            <w:gridSpan w:val="2"/>
          </w:tcPr>
          <w:p w14:paraId="7AD4843F" w14:textId="42ECD3E0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متوسط الدرجات= مجموع الدرجات </w:t>
            </w:r>
            <w:r>
              <w:rPr>
                <w:rFonts w:ascii="Calibri" w:hAnsi="Calibri"/>
                <w:b/>
                <w:bCs/>
                <w:color w:val="FF0000"/>
                <w:sz w:val="24"/>
                <w:szCs w:val="24"/>
                <w:rtl/>
              </w:rPr>
              <w:t>÷</w:t>
            </w: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 عدد العناصر</w:t>
            </w:r>
          </w:p>
        </w:tc>
        <w:tc>
          <w:tcPr>
            <w:tcW w:w="2700" w:type="dxa"/>
            <w:gridSpan w:val="5"/>
          </w:tcPr>
          <w:p w14:paraId="2FE31E65" w14:textId="028A0BEB" w:rsidR="0078479D" w:rsidRPr="00C25B54" w:rsidRDefault="0078479D" w:rsidP="0078479D">
            <w:pPr>
              <w:bidi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</w:t>
            </w:r>
          </w:p>
        </w:tc>
      </w:tr>
      <w:tr w:rsidR="0078479D" w14:paraId="6872AA8F" w14:textId="77777777" w:rsidTr="00EB1883">
        <w:trPr>
          <w:jc w:val="center"/>
        </w:trPr>
        <w:tc>
          <w:tcPr>
            <w:tcW w:w="7499" w:type="dxa"/>
            <w:gridSpan w:val="2"/>
          </w:tcPr>
          <w:p w14:paraId="2E2490C5" w14:textId="4417AEDE" w:rsidR="0078479D" w:rsidRPr="008704E9" w:rsidRDefault="0078479D" w:rsidP="0078479D">
            <w:pPr>
              <w:bidi/>
              <w:jc w:val="both"/>
              <w:rPr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درجة العنصر =  متوسط الدرجات* </w:t>
            </w:r>
            <w:r>
              <w:rPr>
                <w:b/>
                <w:b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700" w:type="dxa"/>
            <w:gridSpan w:val="5"/>
          </w:tcPr>
          <w:p w14:paraId="4BD29388" w14:textId="60583B27" w:rsidR="0078479D" w:rsidRDefault="0078479D" w:rsidP="0078479D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/10</w:t>
            </w:r>
          </w:p>
        </w:tc>
      </w:tr>
      <w:tr w:rsidR="0078479D" w14:paraId="03C1E134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DEEAF6" w:themeFill="accent1" w:themeFillTint="33"/>
          </w:tcPr>
          <w:p w14:paraId="1579FBE9" w14:textId="5621BC99" w:rsidR="0078479D" w:rsidRPr="00414863" w:rsidRDefault="0078479D" w:rsidP="0078479D">
            <w:pPr>
              <w:pStyle w:val="ListParagraph"/>
              <w:numPr>
                <w:ilvl w:val="0"/>
                <w:numId w:val="14"/>
              </w:numPr>
              <w:bidi/>
              <w:rPr>
                <w:sz w:val="28"/>
                <w:szCs w:val="28"/>
              </w:rPr>
            </w:pPr>
            <w:r w:rsidRPr="00414863">
              <w:rPr>
                <w:rFonts w:hint="cs"/>
                <w:sz w:val="28"/>
                <w:szCs w:val="28"/>
                <w:rtl/>
              </w:rPr>
              <w:t xml:space="preserve"> المشاركة في خدمة المجتمع </w:t>
            </w:r>
            <w:r>
              <w:rPr>
                <w:rFonts w:hint="cs"/>
                <w:sz w:val="28"/>
                <w:szCs w:val="28"/>
                <w:rtl/>
              </w:rPr>
              <w:t>(5 درجات)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                                   </w:t>
            </w:r>
          </w:p>
        </w:tc>
      </w:tr>
      <w:tr w:rsidR="0078479D" w14:paraId="62067EBD" w14:textId="77777777" w:rsidTr="00EB1883">
        <w:trPr>
          <w:jc w:val="center"/>
        </w:trPr>
        <w:tc>
          <w:tcPr>
            <w:tcW w:w="994" w:type="dxa"/>
          </w:tcPr>
          <w:p w14:paraId="3FE94D46" w14:textId="16E5039F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7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744657E9" w14:textId="0B9BD33D" w:rsidR="0078479D" w:rsidRPr="00B04486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إقامة  برامج وفعاليات و أنشطة مجتمعة (خدمة المجتمع)</w:t>
            </w:r>
          </w:p>
        </w:tc>
        <w:tc>
          <w:tcPr>
            <w:tcW w:w="540" w:type="dxa"/>
          </w:tcPr>
          <w:p w14:paraId="49A76B8C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6D5B4E6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F89A9A1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F3D69AB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20B9958" w14:textId="7777777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668E8CAF" w14:textId="77777777" w:rsidTr="00EB1883">
        <w:trPr>
          <w:jc w:val="center"/>
        </w:trPr>
        <w:tc>
          <w:tcPr>
            <w:tcW w:w="7499" w:type="dxa"/>
            <w:gridSpan w:val="2"/>
          </w:tcPr>
          <w:p w14:paraId="226A31A3" w14:textId="1B9148AE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8704E9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>الدرجة</w:t>
            </w:r>
          </w:p>
        </w:tc>
        <w:tc>
          <w:tcPr>
            <w:tcW w:w="2700" w:type="dxa"/>
            <w:gridSpan w:val="5"/>
          </w:tcPr>
          <w:p w14:paraId="5BABBD6B" w14:textId="40D92992" w:rsidR="0078479D" w:rsidRPr="00C25B54" w:rsidRDefault="0078479D" w:rsidP="0078479D">
            <w:pPr>
              <w:bidi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/5</w:t>
            </w:r>
          </w:p>
        </w:tc>
      </w:tr>
      <w:tr w:rsidR="0078479D" w14:paraId="3C768D1F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DEEAF6" w:themeFill="accent1" w:themeFillTint="33"/>
          </w:tcPr>
          <w:p w14:paraId="3AA08E0E" w14:textId="213CBB2E" w:rsidR="0078479D" w:rsidRPr="00414863" w:rsidRDefault="0078479D" w:rsidP="005E5CCE">
            <w:pPr>
              <w:pStyle w:val="ListParagraph"/>
              <w:numPr>
                <w:ilvl w:val="0"/>
                <w:numId w:val="14"/>
              </w:numPr>
              <w:bidi/>
              <w:rPr>
                <w:sz w:val="28"/>
                <w:szCs w:val="28"/>
                <w:rtl/>
              </w:rPr>
            </w:pPr>
            <w:r w:rsidRPr="00414863">
              <w:rPr>
                <w:rFonts w:hint="cs"/>
                <w:sz w:val="28"/>
                <w:szCs w:val="28"/>
                <w:rtl/>
              </w:rPr>
              <w:t>مجال الارشاد الاكاديمي</w:t>
            </w:r>
            <w:r w:rsidR="005E5CCE">
              <w:rPr>
                <w:rFonts w:hint="cs"/>
                <w:sz w:val="28"/>
                <w:szCs w:val="28"/>
                <w:rtl/>
              </w:rPr>
              <w:t xml:space="preserve">   (يحسب هذا  العنصر من 10 درجات</w:t>
            </w:r>
            <w:r>
              <w:rPr>
                <w:rFonts w:hint="cs"/>
                <w:sz w:val="28"/>
                <w:szCs w:val="28"/>
                <w:rtl/>
              </w:rPr>
              <w:t>)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                                   </w:t>
            </w:r>
          </w:p>
        </w:tc>
      </w:tr>
      <w:tr w:rsidR="0078479D" w14:paraId="7A6A91E3" w14:textId="77777777" w:rsidTr="00EB1883">
        <w:trPr>
          <w:jc w:val="center"/>
        </w:trPr>
        <w:tc>
          <w:tcPr>
            <w:tcW w:w="994" w:type="dxa"/>
          </w:tcPr>
          <w:p w14:paraId="7BE2A215" w14:textId="47AEFB33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8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4070E90E" w14:textId="4F72077C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414863">
              <w:rPr>
                <w:rFonts w:hint="cs"/>
                <w:sz w:val="24"/>
                <w:szCs w:val="24"/>
                <w:rtl/>
              </w:rPr>
              <w:t>الفاعلية في الإرشاد الأكاديمي للطلبة</w:t>
            </w:r>
          </w:p>
        </w:tc>
        <w:tc>
          <w:tcPr>
            <w:tcW w:w="540" w:type="dxa"/>
          </w:tcPr>
          <w:p w14:paraId="46A98771" w14:textId="1E1516A9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0BDCD38" w14:textId="74D8ED10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C76CF03" w14:textId="23FE8319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4F06EB2" w14:textId="1ED0BBF5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6D37CE2" w14:textId="38A76E79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E64333" w14:paraId="57CE2564" w14:textId="77777777" w:rsidTr="00EB1883">
        <w:trPr>
          <w:jc w:val="center"/>
        </w:trPr>
        <w:tc>
          <w:tcPr>
            <w:tcW w:w="7499" w:type="dxa"/>
            <w:gridSpan w:val="2"/>
          </w:tcPr>
          <w:p w14:paraId="42EB4139" w14:textId="41E6C963" w:rsidR="00E64333" w:rsidRPr="008704E9" w:rsidRDefault="00E64333" w:rsidP="00545270">
            <w:pPr>
              <w:bidi/>
              <w:jc w:val="both"/>
              <w:rPr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درجة العنصر =  </w:t>
            </w:r>
            <w:r w:rsidR="00545270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الدرجة </w:t>
            </w: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* </w:t>
            </w:r>
            <w:r>
              <w:rPr>
                <w:b/>
                <w:b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700" w:type="dxa"/>
            <w:gridSpan w:val="5"/>
          </w:tcPr>
          <w:p w14:paraId="563203F1" w14:textId="2125CE4F" w:rsidR="00E64333" w:rsidRPr="00C25B54" w:rsidRDefault="00E64333" w:rsidP="00E64333">
            <w:pPr>
              <w:bidi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/10</w:t>
            </w:r>
          </w:p>
        </w:tc>
      </w:tr>
      <w:tr w:rsidR="0078479D" w14:paraId="7028A9B9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DEEAF6" w:themeFill="accent1" w:themeFillTint="33"/>
          </w:tcPr>
          <w:p w14:paraId="2EFE62FF" w14:textId="2F68156A" w:rsidR="0078479D" w:rsidRPr="00414863" w:rsidRDefault="0078479D" w:rsidP="0078479D">
            <w:pPr>
              <w:pStyle w:val="ListParagraph"/>
              <w:numPr>
                <w:ilvl w:val="0"/>
                <w:numId w:val="14"/>
              </w:numPr>
              <w:bidi/>
              <w:rPr>
                <w:sz w:val="28"/>
                <w:szCs w:val="28"/>
              </w:rPr>
            </w:pPr>
            <w:r w:rsidRPr="00414863">
              <w:rPr>
                <w:rFonts w:hint="cs"/>
                <w:sz w:val="28"/>
                <w:szCs w:val="28"/>
                <w:rtl/>
              </w:rPr>
              <w:t>مجال ضمان الجودة</w:t>
            </w:r>
            <w:r>
              <w:rPr>
                <w:rFonts w:hint="cs"/>
                <w:sz w:val="28"/>
                <w:szCs w:val="28"/>
                <w:rtl/>
              </w:rPr>
              <w:t xml:space="preserve">    (يحسب هذا  العنصر من 15 درجة)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                                   </w:t>
            </w:r>
          </w:p>
        </w:tc>
      </w:tr>
      <w:tr w:rsidR="0078479D" w14:paraId="5E3DF12C" w14:textId="77777777" w:rsidTr="00EB1883">
        <w:trPr>
          <w:jc w:val="center"/>
        </w:trPr>
        <w:tc>
          <w:tcPr>
            <w:tcW w:w="994" w:type="dxa"/>
          </w:tcPr>
          <w:p w14:paraId="63041D49" w14:textId="34C1FA12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9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2FE455C2" w14:textId="5DBFF43F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414863">
              <w:rPr>
                <w:rFonts w:hint="cs"/>
                <w:sz w:val="24"/>
                <w:szCs w:val="24"/>
                <w:rtl/>
              </w:rPr>
              <w:t>الالتزام بتوصيف المقرر.</w:t>
            </w:r>
          </w:p>
        </w:tc>
        <w:tc>
          <w:tcPr>
            <w:tcW w:w="540" w:type="dxa"/>
          </w:tcPr>
          <w:p w14:paraId="65BABDF4" w14:textId="6728340F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816289C" w14:textId="696BFB95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520C2E3" w14:textId="6860FC93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4E14C9E" w14:textId="507D8422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2450E2E" w14:textId="4F3F50EB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0814848C" w14:textId="77777777" w:rsidTr="00EB1883">
        <w:trPr>
          <w:jc w:val="center"/>
        </w:trPr>
        <w:tc>
          <w:tcPr>
            <w:tcW w:w="994" w:type="dxa"/>
          </w:tcPr>
          <w:p w14:paraId="43DBAF27" w14:textId="139EFE31" w:rsidR="0078479D" w:rsidRDefault="00E64333" w:rsidP="00D776F5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0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5DDB350C" w14:textId="53965647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414863">
              <w:rPr>
                <w:rFonts w:hint="cs"/>
                <w:sz w:val="24"/>
                <w:szCs w:val="24"/>
                <w:rtl/>
              </w:rPr>
              <w:t>إعداد ملف وتقرير المقرر في المواعيد المحددة.</w:t>
            </w:r>
          </w:p>
        </w:tc>
        <w:tc>
          <w:tcPr>
            <w:tcW w:w="540" w:type="dxa"/>
          </w:tcPr>
          <w:p w14:paraId="3D8EEAF2" w14:textId="73F8A205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2ED81ABC" w14:textId="07DD20B7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3866973" w14:textId="589EDC55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68841BC" w14:textId="63B68C25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44EA4C8" w14:textId="7A7AA842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FB23C1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7D829F87" w14:textId="77777777" w:rsidTr="00EB1883">
        <w:trPr>
          <w:jc w:val="center"/>
        </w:trPr>
        <w:tc>
          <w:tcPr>
            <w:tcW w:w="994" w:type="dxa"/>
          </w:tcPr>
          <w:p w14:paraId="536147C0" w14:textId="3F3180C2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1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560A8111" w14:textId="50081FD9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414863">
              <w:rPr>
                <w:rFonts w:hint="cs"/>
                <w:sz w:val="24"/>
                <w:szCs w:val="24"/>
                <w:rtl/>
              </w:rPr>
              <w:t>الالتزام بمعايير الجودة في وضع الاختبارات.</w:t>
            </w:r>
          </w:p>
        </w:tc>
        <w:tc>
          <w:tcPr>
            <w:tcW w:w="540" w:type="dxa"/>
          </w:tcPr>
          <w:p w14:paraId="6C064DBA" w14:textId="0A2569FC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48E0CFA2" w14:textId="65C6714D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38A4574" w14:textId="4BE162A1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A97578C" w14:textId="0CFCA04B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3B06589F" w14:textId="158F93E6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6A286E30" w14:textId="77777777" w:rsidTr="00EB1883">
        <w:trPr>
          <w:jc w:val="center"/>
        </w:trPr>
        <w:tc>
          <w:tcPr>
            <w:tcW w:w="994" w:type="dxa"/>
          </w:tcPr>
          <w:p w14:paraId="312EADAB" w14:textId="78CCADB6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22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66C94938" w14:textId="564975DF" w:rsidR="0078479D" w:rsidRPr="00414863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المشاركة في لجان الجودة بالقسم أو الكلية أو الجامعة</w:t>
            </w:r>
          </w:p>
        </w:tc>
        <w:tc>
          <w:tcPr>
            <w:tcW w:w="540" w:type="dxa"/>
          </w:tcPr>
          <w:p w14:paraId="530AC9DA" w14:textId="585F943B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FEE883C" w14:textId="08F576F6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5CED500B" w14:textId="20919B39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1724A591" w14:textId="529E14C4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3F070E8" w14:textId="40299939" w:rsidR="0078479D" w:rsidRPr="00FB23C1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5C08C2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280641E0" w14:textId="77777777" w:rsidTr="00EB1883">
        <w:trPr>
          <w:jc w:val="center"/>
        </w:trPr>
        <w:tc>
          <w:tcPr>
            <w:tcW w:w="7499" w:type="dxa"/>
            <w:gridSpan w:val="2"/>
          </w:tcPr>
          <w:p w14:paraId="17ABEA8E" w14:textId="5C5091A8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متوسط الدرجات= مجموع الدرجات </w:t>
            </w:r>
            <w:r>
              <w:rPr>
                <w:rFonts w:ascii="Calibri" w:hAnsi="Calibri"/>
                <w:b/>
                <w:bCs/>
                <w:color w:val="FF0000"/>
                <w:sz w:val="24"/>
                <w:szCs w:val="24"/>
                <w:rtl/>
              </w:rPr>
              <w:t>÷</w:t>
            </w: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 عدد العناصر</w:t>
            </w:r>
          </w:p>
        </w:tc>
        <w:tc>
          <w:tcPr>
            <w:tcW w:w="2700" w:type="dxa"/>
            <w:gridSpan w:val="5"/>
          </w:tcPr>
          <w:p w14:paraId="0807A309" w14:textId="06AC0BA3" w:rsidR="0078479D" w:rsidRPr="00C25B54" w:rsidRDefault="0078479D" w:rsidP="0078479D">
            <w:pPr>
              <w:bidi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 </w:t>
            </w:r>
          </w:p>
        </w:tc>
      </w:tr>
      <w:tr w:rsidR="0078479D" w14:paraId="11B20967" w14:textId="77777777" w:rsidTr="00EB1883">
        <w:trPr>
          <w:jc w:val="center"/>
        </w:trPr>
        <w:tc>
          <w:tcPr>
            <w:tcW w:w="7499" w:type="dxa"/>
            <w:gridSpan w:val="2"/>
          </w:tcPr>
          <w:p w14:paraId="03966624" w14:textId="503D5C6B" w:rsidR="0078479D" w:rsidRPr="008704E9" w:rsidRDefault="0078479D" w:rsidP="0078479D">
            <w:pPr>
              <w:bidi/>
              <w:jc w:val="both"/>
              <w:rPr>
                <w:b/>
                <w:bCs/>
                <w:color w:val="FF0000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 xml:space="preserve">درجة العنصر =  متوسط الدرجات* </w:t>
            </w:r>
            <w:r>
              <w:rPr>
                <w:b/>
                <w:b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700" w:type="dxa"/>
            <w:gridSpan w:val="5"/>
          </w:tcPr>
          <w:p w14:paraId="3BD912C6" w14:textId="572CBD03" w:rsidR="0078479D" w:rsidRDefault="0078479D" w:rsidP="00D734E0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</w:rPr>
              <w:t>/1</w:t>
            </w:r>
            <w:r w:rsidR="00D734E0">
              <w:rPr>
                <w:sz w:val="28"/>
                <w:szCs w:val="28"/>
              </w:rPr>
              <w:t>5</w:t>
            </w:r>
          </w:p>
        </w:tc>
      </w:tr>
      <w:tr w:rsidR="0078479D" w14:paraId="255B00C5" w14:textId="77777777" w:rsidTr="00EB1883">
        <w:trPr>
          <w:jc w:val="center"/>
        </w:trPr>
        <w:tc>
          <w:tcPr>
            <w:tcW w:w="10199" w:type="dxa"/>
            <w:gridSpan w:val="7"/>
            <w:shd w:val="clear" w:color="auto" w:fill="DEEAF6" w:themeFill="accent1" w:themeFillTint="33"/>
          </w:tcPr>
          <w:p w14:paraId="0FE37DBA" w14:textId="211B404B" w:rsidR="0078479D" w:rsidRPr="009C7A41" w:rsidRDefault="0078479D" w:rsidP="0078479D">
            <w:pPr>
              <w:pStyle w:val="ListParagraph"/>
              <w:numPr>
                <w:ilvl w:val="0"/>
                <w:numId w:val="14"/>
              </w:numPr>
              <w:bidi/>
              <w:rPr>
                <w:sz w:val="28"/>
                <w:szCs w:val="28"/>
                <w:rtl/>
              </w:rPr>
            </w:pPr>
            <w:r w:rsidRPr="009C7A41">
              <w:rPr>
                <w:rFonts w:hint="cs"/>
                <w:sz w:val="28"/>
                <w:szCs w:val="28"/>
                <w:rtl/>
              </w:rPr>
              <w:t>المشاركة في الأنشطة الطلابية</w:t>
            </w:r>
            <w:r>
              <w:rPr>
                <w:rFonts w:hint="cs"/>
                <w:sz w:val="28"/>
                <w:szCs w:val="28"/>
                <w:rtl/>
              </w:rPr>
              <w:t xml:space="preserve">  (يحسب هذا  العنصر من 5 درجات)</w:t>
            </w:r>
            <w:r w:rsidRPr="00414863">
              <w:rPr>
                <w:rFonts w:hint="cs"/>
                <w:sz w:val="28"/>
                <w:szCs w:val="28"/>
                <w:rtl/>
              </w:rPr>
              <w:t xml:space="preserve">                                                                                               </w:t>
            </w:r>
          </w:p>
        </w:tc>
      </w:tr>
      <w:tr w:rsidR="0078479D" w14:paraId="43F5F53C" w14:textId="77777777" w:rsidTr="00EB1883">
        <w:trPr>
          <w:jc w:val="center"/>
        </w:trPr>
        <w:tc>
          <w:tcPr>
            <w:tcW w:w="994" w:type="dxa"/>
          </w:tcPr>
          <w:p w14:paraId="2F3941E3" w14:textId="0146326E" w:rsidR="0078479D" w:rsidRDefault="00E64333" w:rsidP="0078479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3</w:t>
            </w:r>
            <w:r w:rsidR="0078479D">
              <w:rPr>
                <w:rFonts w:hint="cs"/>
                <w:sz w:val="28"/>
                <w:szCs w:val="28"/>
                <w:rtl/>
              </w:rPr>
              <w:t>.</w:t>
            </w:r>
          </w:p>
        </w:tc>
        <w:tc>
          <w:tcPr>
            <w:tcW w:w="6505" w:type="dxa"/>
          </w:tcPr>
          <w:p w14:paraId="42A15D68" w14:textId="1C2D5070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>
              <w:rPr>
                <w:rFonts w:hint="cs"/>
                <w:sz w:val="24"/>
                <w:szCs w:val="24"/>
                <w:rtl/>
              </w:rPr>
              <w:t>المشاركة في أنشطة الطلبة الاكاديمية والاجتماعية والثقافية</w:t>
            </w:r>
            <w:r w:rsidR="00D734E0">
              <w:rPr>
                <w:rFonts w:hint="cs"/>
                <w:sz w:val="24"/>
                <w:szCs w:val="24"/>
                <w:rtl/>
              </w:rPr>
              <w:t xml:space="preserve"> (الأنشطة الطلابية)</w:t>
            </w:r>
          </w:p>
        </w:tc>
        <w:tc>
          <w:tcPr>
            <w:tcW w:w="540" w:type="dxa"/>
          </w:tcPr>
          <w:p w14:paraId="4389449C" w14:textId="38E4C6AD" w:rsidR="0078479D" w:rsidRPr="005C08C2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1A281D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419E8BF" w14:textId="3BA6A0FB" w:rsidR="0078479D" w:rsidRPr="005C08C2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1A281D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71029338" w14:textId="027A97A0" w:rsidR="0078479D" w:rsidRPr="005C08C2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1A281D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0AD6AF27" w14:textId="341791D1" w:rsidR="0078479D" w:rsidRPr="005C08C2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1A281D">
              <w:rPr>
                <w:rFonts w:hint="cs"/>
                <w:sz w:val="36"/>
                <w:szCs w:val="36"/>
              </w:rPr>
              <w:sym w:font="Wingdings 2" w:char="F02A"/>
            </w:r>
          </w:p>
        </w:tc>
        <w:tc>
          <w:tcPr>
            <w:tcW w:w="540" w:type="dxa"/>
          </w:tcPr>
          <w:p w14:paraId="690A1C8B" w14:textId="0741DDB7" w:rsidR="0078479D" w:rsidRPr="005C08C2" w:rsidRDefault="0078479D" w:rsidP="0078479D">
            <w:pPr>
              <w:bidi/>
              <w:jc w:val="center"/>
              <w:rPr>
                <w:sz w:val="36"/>
                <w:szCs w:val="36"/>
              </w:rPr>
            </w:pPr>
            <w:r w:rsidRPr="001A281D">
              <w:rPr>
                <w:rFonts w:hint="cs"/>
                <w:sz w:val="36"/>
                <w:szCs w:val="36"/>
              </w:rPr>
              <w:sym w:font="Wingdings 2" w:char="F02A"/>
            </w:r>
          </w:p>
        </w:tc>
      </w:tr>
      <w:tr w:rsidR="0078479D" w14:paraId="1EAEBD4D" w14:textId="77777777" w:rsidTr="00EB1883">
        <w:trPr>
          <w:jc w:val="center"/>
        </w:trPr>
        <w:tc>
          <w:tcPr>
            <w:tcW w:w="7499" w:type="dxa"/>
            <w:gridSpan w:val="2"/>
          </w:tcPr>
          <w:p w14:paraId="6CF6F725" w14:textId="32FEF7F9" w:rsidR="0078479D" w:rsidRDefault="0078479D" w:rsidP="0078479D">
            <w:pPr>
              <w:bidi/>
              <w:jc w:val="both"/>
              <w:rPr>
                <w:sz w:val="24"/>
                <w:szCs w:val="24"/>
                <w:rtl/>
              </w:rPr>
            </w:pPr>
            <w:r w:rsidRPr="008704E9">
              <w:rPr>
                <w:rFonts w:hint="cs"/>
                <w:b/>
                <w:bCs/>
                <w:color w:val="FF0000"/>
                <w:sz w:val="24"/>
                <w:szCs w:val="24"/>
                <w:rtl/>
              </w:rPr>
              <w:t>الدرجة</w:t>
            </w:r>
          </w:p>
        </w:tc>
        <w:tc>
          <w:tcPr>
            <w:tcW w:w="2700" w:type="dxa"/>
            <w:gridSpan w:val="5"/>
          </w:tcPr>
          <w:p w14:paraId="02C37010" w14:textId="7DBF0B3F" w:rsidR="0078479D" w:rsidRPr="00C25B54" w:rsidRDefault="0078479D" w:rsidP="0078479D">
            <w:pPr>
              <w:bidi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/5</w:t>
            </w:r>
          </w:p>
        </w:tc>
      </w:tr>
    </w:tbl>
    <w:p w14:paraId="2E38F439" w14:textId="77777777" w:rsidR="008704E9" w:rsidRDefault="008704E9" w:rsidP="008704E9">
      <w:pPr>
        <w:bidi/>
        <w:jc w:val="both"/>
        <w:rPr>
          <w:sz w:val="28"/>
          <w:szCs w:val="28"/>
          <w:rtl/>
        </w:rPr>
      </w:pPr>
    </w:p>
    <w:tbl>
      <w:tblPr>
        <w:tblStyle w:val="TableGrid"/>
        <w:bidiVisual/>
        <w:tblW w:w="10209" w:type="dxa"/>
        <w:tblInd w:w="123" w:type="dxa"/>
        <w:tblLook w:val="04A0" w:firstRow="1" w:lastRow="0" w:firstColumn="1" w:lastColumn="0" w:noHBand="0" w:noVBand="1"/>
      </w:tblPr>
      <w:tblGrid>
        <w:gridCol w:w="10209"/>
      </w:tblGrid>
      <w:tr w:rsidR="008704E9" w14:paraId="0166F6DD" w14:textId="77777777" w:rsidTr="005E5CCE">
        <w:tc>
          <w:tcPr>
            <w:tcW w:w="10209" w:type="dxa"/>
          </w:tcPr>
          <w:p w14:paraId="59FE0732" w14:textId="69A5EFD9" w:rsidR="008704E9" w:rsidRDefault="008704E9" w:rsidP="0094577F">
            <w:pPr>
              <w:bidi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مجموع</w:t>
            </w:r>
            <w:r w:rsidR="009C7A41">
              <w:rPr>
                <w:rFonts w:hint="cs"/>
                <w:sz w:val="28"/>
                <w:szCs w:val="28"/>
                <w:rtl/>
              </w:rPr>
              <w:t xml:space="preserve"> الكلي </w:t>
            </w:r>
            <w:r w:rsidR="0094577F">
              <w:rPr>
                <w:rFonts w:hint="cs"/>
                <w:sz w:val="28"/>
                <w:szCs w:val="28"/>
                <w:rtl/>
              </w:rPr>
              <w:t xml:space="preserve">  </w:t>
            </w:r>
            <w:r>
              <w:rPr>
                <w:rFonts w:hint="cs"/>
                <w:sz w:val="28"/>
                <w:szCs w:val="28"/>
                <w:rtl/>
              </w:rPr>
              <w:t>=</w:t>
            </w:r>
            <w:r w:rsidR="00137FEA">
              <w:rPr>
                <w:sz w:val="28"/>
                <w:szCs w:val="28"/>
              </w:rPr>
              <w:t xml:space="preserve">                                          </w:t>
            </w:r>
            <w:r w:rsidR="006C351B">
              <w:rPr>
                <w:sz w:val="28"/>
                <w:szCs w:val="28"/>
              </w:rPr>
              <w:t>/100</w:t>
            </w:r>
            <w:r w:rsidR="00D87C01">
              <w:rPr>
                <w:rFonts w:hint="cs"/>
                <w:sz w:val="28"/>
                <w:szCs w:val="28"/>
                <w:rtl/>
              </w:rPr>
              <w:t xml:space="preserve"> </w:t>
            </w:r>
          </w:p>
        </w:tc>
      </w:tr>
    </w:tbl>
    <w:p w14:paraId="66192CC3" w14:textId="77777777" w:rsidR="008704E9" w:rsidRPr="00E06A6C" w:rsidRDefault="008704E9" w:rsidP="008704E9">
      <w:pPr>
        <w:bidi/>
        <w:jc w:val="both"/>
        <w:rPr>
          <w:sz w:val="10"/>
          <w:szCs w:val="10"/>
          <w:rtl/>
        </w:rPr>
      </w:pPr>
    </w:p>
    <w:p w14:paraId="017FC6AA" w14:textId="77777777" w:rsidR="008704E9" w:rsidRPr="00E06A6C" w:rsidRDefault="008704E9" w:rsidP="008704E9">
      <w:pPr>
        <w:bidi/>
        <w:jc w:val="both"/>
        <w:rPr>
          <w:sz w:val="14"/>
          <w:szCs w:val="14"/>
          <w:rtl/>
        </w:rPr>
      </w:pPr>
    </w:p>
    <w:tbl>
      <w:tblPr>
        <w:tblStyle w:val="TableGrid"/>
        <w:bidiVisual/>
        <w:tblW w:w="10339" w:type="dxa"/>
        <w:tblInd w:w="12" w:type="dxa"/>
        <w:tblLook w:val="04A0" w:firstRow="1" w:lastRow="0" w:firstColumn="1" w:lastColumn="0" w:noHBand="0" w:noVBand="1"/>
      </w:tblPr>
      <w:tblGrid>
        <w:gridCol w:w="1488"/>
        <w:gridCol w:w="1752"/>
        <w:gridCol w:w="1559"/>
        <w:gridCol w:w="1560"/>
        <w:gridCol w:w="1559"/>
        <w:gridCol w:w="2421"/>
      </w:tblGrid>
      <w:tr w:rsidR="00C25B54" w14:paraId="6078AF14" w14:textId="755A8D05" w:rsidTr="000D4CE9">
        <w:tc>
          <w:tcPr>
            <w:tcW w:w="1488" w:type="dxa"/>
            <w:vMerge w:val="restart"/>
            <w:vAlign w:val="center"/>
          </w:tcPr>
          <w:p w14:paraId="1DF52427" w14:textId="24BF666F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التقدير العام </w:t>
            </w:r>
          </w:p>
        </w:tc>
        <w:tc>
          <w:tcPr>
            <w:tcW w:w="1752" w:type="dxa"/>
            <w:shd w:val="clear" w:color="auto" w:fill="DEEAF6" w:themeFill="accent1" w:themeFillTint="33"/>
          </w:tcPr>
          <w:p w14:paraId="72310768" w14:textId="6EF9A37F" w:rsidR="00C25B54" w:rsidRDefault="00C25B54" w:rsidP="006D02A3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متاز</w:t>
            </w:r>
          </w:p>
        </w:tc>
        <w:tc>
          <w:tcPr>
            <w:tcW w:w="1559" w:type="dxa"/>
            <w:shd w:val="clear" w:color="auto" w:fill="DEEAF6" w:themeFill="accent1" w:themeFillTint="33"/>
          </w:tcPr>
          <w:p w14:paraId="14B3273F" w14:textId="7DB4626A" w:rsidR="00C25B54" w:rsidRDefault="00C25B54" w:rsidP="006D02A3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جيد </w:t>
            </w:r>
            <w:r w:rsidR="00036A77">
              <w:rPr>
                <w:rFonts w:hint="cs"/>
                <w:sz w:val="28"/>
                <w:szCs w:val="28"/>
                <w:rtl/>
              </w:rPr>
              <w:t>جدا</w:t>
            </w:r>
          </w:p>
        </w:tc>
        <w:tc>
          <w:tcPr>
            <w:tcW w:w="1560" w:type="dxa"/>
            <w:shd w:val="clear" w:color="auto" w:fill="DEEAF6" w:themeFill="accent1" w:themeFillTint="33"/>
          </w:tcPr>
          <w:p w14:paraId="1689AD0A" w14:textId="700C5CFC" w:rsidR="00C25B54" w:rsidRDefault="00C25B54" w:rsidP="006D02A3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يد</w:t>
            </w:r>
          </w:p>
        </w:tc>
        <w:tc>
          <w:tcPr>
            <w:tcW w:w="1559" w:type="dxa"/>
            <w:shd w:val="clear" w:color="auto" w:fill="DEEAF6" w:themeFill="accent1" w:themeFillTint="33"/>
          </w:tcPr>
          <w:p w14:paraId="16D94FEC" w14:textId="451CF613" w:rsidR="00C25B54" w:rsidRDefault="00C25B54" w:rsidP="006D02A3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قبول</w:t>
            </w:r>
          </w:p>
        </w:tc>
        <w:tc>
          <w:tcPr>
            <w:tcW w:w="2421" w:type="dxa"/>
            <w:shd w:val="clear" w:color="auto" w:fill="DEEAF6" w:themeFill="accent1" w:themeFillTint="33"/>
          </w:tcPr>
          <w:p w14:paraId="2CC1CDF5" w14:textId="6EA88E15" w:rsidR="00C25B54" w:rsidRDefault="00C25B54" w:rsidP="006D02A3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ضعيف</w:t>
            </w:r>
          </w:p>
        </w:tc>
      </w:tr>
      <w:tr w:rsidR="00C25B54" w14:paraId="79E94C77" w14:textId="77777777" w:rsidTr="000D4CE9">
        <w:tc>
          <w:tcPr>
            <w:tcW w:w="1488" w:type="dxa"/>
            <w:vMerge/>
          </w:tcPr>
          <w:p w14:paraId="55BDFFCF" w14:textId="77777777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</w:p>
        </w:tc>
        <w:tc>
          <w:tcPr>
            <w:tcW w:w="1752" w:type="dxa"/>
          </w:tcPr>
          <w:p w14:paraId="750B9D29" w14:textId="2213327C" w:rsidR="00C25B54" w:rsidRDefault="00C25B54" w:rsidP="00137FEA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90-100</w:t>
            </w:r>
          </w:p>
        </w:tc>
        <w:tc>
          <w:tcPr>
            <w:tcW w:w="1559" w:type="dxa"/>
          </w:tcPr>
          <w:p w14:paraId="59991C7D" w14:textId="05E43F59" w:rsidR="00C25B54" w:rsidRDefault="00C25B54" w:rsidP="00137FEA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80-89</w:t>
            </w:r>
          </w:p>
        </w:tc>
        <w:tc>
          <w:tcPr>
            <w:tcW w:w="1560" w:type="dxa"/>
          </w:tcPr>
          <w:p w14:paraId="61E6C525" w14:textId="75BA11FC" w:rsidR="00C25B54" w:rsidRDefault="00C25B54" w:rsidP="00137FEA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70-79</w:t>
            </w:r>
          </w:p>
        </w:tc>
        <w:tc>
          <w:tcPr>
            <w:tcW w:w="1559" w:type="dxa"/>
          </w:tcPr>
          <w:p w14:paraId="6D25FF32" w14:textId="2F8D0BB7" w:rsidR="00C25B54" w:rsidRDefault="00C25B54" w:rsidP="00137FEA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60-69</w:t>
            </w:r>
          </w:p>
        </w:tc>
        <w:tc>
          <w:tcPr>
            <w:tcW w:w="2421" w:type="dxa"/>
          </w:tcPr>
          <w:p w14:paraId="65BC0A70" w14:textId="2C0BFF13" w:rsidR="00C25B54" w:rsidRDefault="00C25B54" w:rsidP="00137FEA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قل من 60</w:t>
            </w:r>
          </w:p>
        </w:tc>
      </w:tr>
      <w:tr w:rsidR="00C25B54" w14:paraId="1DA81A67" w14:textId="2B7AFFB5" w:rsidTr="000D4CE9">
        <w:tc>
          <w:tcPr>
            <w:tcW w:w="1488" w:type="dxa"/>
            <w:vMerge/>
          </w:tcPr>
          <w:p w14:paraId="363B57E7" w14:textId="77777777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</w:p>
        </w:tc>
        <w:tc>
          <w:tcPr>
            <w:tcW w:w="1752" w:type="dxa"/>
          </w:tcPr>
          <w:p w14:paraId="15C2C00F" w14:textId="77777777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</w:p>
        </w:tc>
        <w:tc>
          <w:tcPr>
            <w:tcW w:w="1559" w:type="dxa"/>
          </w:tcPr>
          <w:p w14:paraId="1A6E0D61" w14:textId="77777777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</w:p>
        </w:tc>
        <w:tc>
          <w:tcPr>
            <w:tcW w:w="1560" w:type="dxa"/>
          </w:tcPr>
          <w:p w14:paraId="191D3931" w14:textId="77777777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</w:p>
        </w:tc>
        <w:tc>
          <w:tcPr>
            <w:tcW w:w="1559" w:type="dxa"/>
          </w:tcPr>
          <w:p w14:paraId="63E29846" w14:textId="77777777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</w:p>
        </w:tc>
        <w:tc>
          <w:tcPr>
            <w:tcW w:w="2421" w:type="dxa"/>
          </w:tcPr>
          <w:p w14:paraId="57F15F15" w14:textId="77777777" w:rsidR="00C25B54" w:rsidRDefault="00C25B54" w:rsidP="009C7A41">
            <w:pPr>
              <w:bidi/>
              <w:jc w:val="both"/>
              <w:rPr>
                <w:sz w:val="28"/>
                <w:szCs w:val="28"/>
                <w:rtl/>
              </w:rPr>
            </w:pPr>
          </w:p>
        </w:tc>
      </w:tr>
    </w:tbl>
    <w:p w14:paraId="32FD574A" w14:textId="644E198D" w:rsidR="000D4CE9" w:rsidRDefault="000D4CE9" w:rsidP="000D4CE9">
      <w:pPr>
        <w:bidi/>
        <w:jc w:val="both"/>
        <w:rPr>
          <w:sz w:val="14"/>
          <w:szCs w:val="14"/>
        </w:rPr>
      </w:pPr>
    </w:p>
    <w:p w14:paraId="5B582732" w14:textId="77777777" w:rsidR="000D4CE9" w:rsidRPr="00E06A6C" w:rsidRDefault="000D4CE9" w:rsidP="000D4CE9">
      <w:pPr>
        <w:bidi/>
        <w:jc w:val="both"/>
        <w:rPr>
          <w:sz w:val="14"/>
          <w:szCs w:val="14"/>
          <w:rtl/>
        </w:rPr>
      </w:pPr>
    </w:p>
    <w:tbl>
      <w:tblPr>
        <w:tblStyle w:val="TableGrid"/>
        <w:bidiVisual/>
        <w:tblW w:w="10201" w:type="dxa"/>
        <w:tblInd w:w="115" w:type="dxa"/>
        <w:tblLayout w:type="fixed"/>
        <w:tblLook w:val="04A0" w:firstRow="1" w:lastRow="0" w:firstColumn="1" w:lastColumn="0" w:noHBand="0" w:noVBand="1"/>
      </w:tblPr>
      <w:tblGrid>
        <w:gridCol w:w="10201"/>
      </w:tblGrid>
      <w:tr w:rsidR="008704E9" w14:paraId="4BF4845C" w14:textId="77777777" w:rsidTr="004A50DF">
        <w:trPr>
          <w:trHeight w:val="3375"/>
        </w:trPr>
        <w:tc>
          <w:tcPr>
            <w:tcW w:w="10201" w:type="dxa"/>
          </w:tcPr>
          <w:p w14:paraId="35E42803" w14:textId="77777777" w:rsidR="008704E9" w:rsidRPr="00FB23C1" w:rsidRDefault="008704E9" w:rsidP="008130EE">
            <w:pPr>
              <w:bidi/>
              <w:spacing w:line="360" w:lineRule="auto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لاحظات رئيس القسم: </w:t>
            </w:r>
            <w:r w:rsidRPr="00FB23C1">
              <w:rPr>
                <w:rFonts w:hint="cs"/>
                <w:sz w:val="28"/>
                <w:szCs w:val="28"/>
                <w:rtl/>
              </w:rPr>
              <w:t>...............................................................................................</w:t>
            </w:r>
          </w:p>
          <w:p w14:paraId="76BD01A1" w14:textId="407FF702" w:rsidR="008704E9" w:rsidRDefault="008704E9" w:rsidP="00E32FE6">
            <w:pPr>
              <w:bidi/>
              <w:spacing w:line="360" w:lineRule="auto"/>
              <w:rPr>
                <w:sz w:val="28"/>
                <w:szCs w:val="28"/>
                <w:rtl/>
              </w:rPr>
            </w:pPr>
            <w:r w:rsidRPr="00FB23C1">
              <w:rPr>
                <w:rFonts w:hint="cs"/>
                <w:sz w:val="28"/>
                <w:szCs w:val="28"/>
                <w:rtl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6C351B">
              <w:rPr>
                <w:rFonts w:hint="cs"/>
                <w:sz w:val="28"/>
                <w:szCs w:val="28"/>
                <w:rtl/>
              </w:rPr>
              <w:t>....................</w:t>
            </w:r>
            <w:r w:rsidR="00E32FE6">
              <w:rPr>
                <w:rFonts w:hint="cs"/>
                <w:sz w:val="28"/>
                <w:szCs w:val="28"/>
                <w:rtl/>
              </w:rPr>
              <w:t xml:space="preserve"> </w:t>
            </w:r>
            <w:r>
              <w:rPr>
                <w:rFonts w:hint="cs"/>
                <w:sz w:val="28"/>
                <w:szCs w:val="28"/>
                <w:rtl/>
              </w:rPr>
              <w:t xml:space="preserve">التاريخ :    /       /                     رئيس القسم:                     </w:t>
            </w:r>
            <w:r w:rsidR="00137FEA">
              <w:rPr>
                <w:sz w:val="28"/>
                <w:szCs w:val="28"/>
              </w:rPr>
              <w:t xml:space="preserve">                  </w:t>
            </w:r>
            <w:r>
              <w:rPr>
                <w:rFonts w:hint="cs"/>
                <w:sz w:val="28"/>
                <w:szCs w:val="28"/>
                <w:rtl/>
              </w:rPr>
              <w:t xml:space="preserve">        التوقيع: </w:t>
            </w:r>
          </w:p>
        </w:tc>
      </w:tr>
    </w:tbl>
    <w:p w14:paraId="35522296" w14:textId="74B97190" w:rsidR="006F3C43" w:rsidRDefault="006F3C43" w:rsidP="00EB1883">
      <w:pPr>
        <w:pStyle w:val="ListParagraph"/>
        <w:bidi/>
        <w:spacing w:before="240" w:line="276" w:lineRule="auto"/>
        <w:ind w:left="270"/>
        <w:jc w:val="right"/>
        <w:rPr>
          <w:rFonts w:ascii="Tajawal ExtraBold" w:hAnsi="Tajawal ExtraBold" w:cs="PT Bold Heading"/>
          <w:sz w:val="28"/>
          <w:szCs w:val="28"/>
        </w:rPr>
      </w:pPr>
    </w:p>
    <w:p w14:paraId="29742DD1" w14:textId="29BB164D" w:rsidR="00771BC0" w:rsidRDefault="008A178A" w:rsidP="006F3C43">
      <w:pPr>
        <w:pStyle w:val="ListParagraph"/>
        <w:bidi/>
        <w:spacing w:before="240" w:line="276" w:lineRule="auto"/>
        <w:ind w:left="270"/>
        <w:jc w:val="right"/>
        <w:rPr>
          <w:rFonts w:ascii="Tajawal ExtraBold" w:hAnsi="Tajawal ExtraBold" w:cs="PT Bold Heading"/>
          <w:sz w:val="28"/>
          <w:szCs w:val="28"/>
          <w:rtl/>
        </w:rPr>
      </w:pPr>
      <w:bookmarkStart w:id="0" w:name="_GoBack"/>
      <w:bookmarkEnd w:id="0"/>
      <w:r>
        <w:rPr>
          <w:rFonts w:ascii="Tajawal ExtraBold" w:hAnsi="Tajawal ExtraBold" w:cs="PT Bold Heading"/>
          <w:noProof/>
          <w:sz w:val="28"/>
          <w:szCs w:val="28"/>
          <w:rtl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DD0D76" wp14:editId="373BAF3C">
                <wp:simplePos x="0" y="0"/>
                <wp:positionH relativeFrom="margin">
                  <wp:align>right</wp:align>
                </wp:positionH>
                <wp:positionV relativeFrom="paragraph">
                  <wp:posOffset>3554095</wp:posOffset>
                </wp:positionV>
                <wp:extent cx="6486525" cy="10858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1085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D780AE" w14:textId="77777777" w:rsidR="00D734E0" w:rsidRDefault="00D734E0" w:rsidP="00D734E0">
                            <w:pPr>
                              <w:jc w:val="right"/>
                              <w:rPr>
                                <w:rFonts w:cs="Calibri"/>
                                <w:sz w:val="28"/>
                                <w:szCs w:val="28"/>
                                <w:rtl/>
                              </w:rPr>
                            </w:pPr>
                            <w:r w:rsidRPr="00D734E0"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>يعتمد من عميد الكل</w:t>
                            </w: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 xml:space="preserve">ية:      </w:t>
                            </w:r>
                          </w:p>
                          <w:p w14:paraId="61C99264" w14:textId="7CB6D84A" w:rsidR="00D734E0" w:rsidRDefault="00CC64E1" w:rsidP="00CC64E1">
                            <w:pPr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>عميد الكلية/</w:t>
                            </w: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                         ا</w:t>
                            </w:r>
                            <w:r w:rsidR="00D734E0"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 xml:space="preserve">لتوقيع/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DD0D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9.55pt;margin-top:279.85pt;width:510.75pt;height:85.5pt;z-index:25166028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" fillcolor="white [3201]" strokeweight=".5pt">
                <v:textbox>
                  <w:txbxContent>
                    <w:p w14:paraId="66D780AE" w14:textId="77777777" w:rsidR="00D734E0" w:rsidRDefault="00D734E0" w:rsidP="00D734E0">
                      <w:pPr>
                        <w:jc w:val="right"/>
                        <w:rPr>
                          <w:rFonts w:cs="Calibri"/>
                          <w:sz w:val="28"/>
                          <w:szCs w:val="28"/>
                          <w:rtl/>
                        </w:rPr>
                      </w:pPr>
                      <w:r w:rsidRPr="00D734E0"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>يعتمد من عميد الكل</w:t>
                      </w: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 xml:space="preserve">ية:      </w:t>
                      </w:r>
                    </w:p>
                    <w:p w14:paraId="61C99264" w14:textId="7CB6D84A" w:rsidR="00D734E0" w:rsidRDefault="00CC64E1" w:rsidP="00CC64E1">
                      <w:pPr>
                        <w:bidi/>
                        <w:rPr>
                          <w:rtl/>
                        </w:rPr>
                      </w:pP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>عميد الكلية/</w:t>
                      </w: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 xml:space="preserve">                                                                  ا</w:t>
                      </w:r>
                      <w:r w:rsidR="00D734E0"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 xml:space="preserve">لتوقيع/                         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3C43">
        <w:rPr>
          <w:rFonts w:ascii="Tajawal ExtraBold" w:hAnsi="Tajawal ExtraBold" w:cs="PT Bold Heading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8B60C33" wp14:editId="7CE7C4C5">
                <wp:simplePos x="0" y="0"/>
                <wp:positionH relativeFrom="margin">
                  <wp:align>right</wp:align>
                </wp:positionH>
                <wp:positionV relativeFrom="paragraph">
                  <wp:posOffset>523240</wp:posOffset>
                </wp:positionV>
                <wp:extent cx="6572250" cy="24765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0" cy="2476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013CC" w14:textId="77777777" w:rsidR="006F3C43" w:rsidRDefault="006F3C43" w:rsidP="006F3C43">
                            <w:pPr>
                              <w:jc w:val="right"/>
                              <w:rPr>
                                <w:rFonts w:cs="Calibri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 xml:space="preserve">توقيع عضو هيئة التدريس بالعلم:      </w:t>
                            </w:r>
                          </w:p>
                          <w:p w14:paraId="74243978" w14:textId="77777777" w:rsidR="006F3C43" w:rsidRDefault="006F3C43" w:rsidP="006F3C43">
                            <w:pPr>
                              <w:bidi/>
                              <w:rPr>
                                <w:rFonts w:cs="Calibri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>الاسم/                                                                                التوقيع/</w:t>
                            </w:r>
                          </w:p>
                          <w:p w14:paraId="2CBDB1EC" w14:textId="77777777" w:rsidR="006F3C43" w:rsidRDefault="006F3C43" w:rsidP="006F3C43">
                            <w:pPr>
                              <w:bidi/>
                              <w:rPr>
                                <w:rFonts w:cs="Calibri"/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045F71FF" w14:textId="77777777" w:rsidR="006F3C43" w:rsidRDefault="006F3C43" w:rsidP="006F3C43">
                            <w:pPr>
                              <w:bidi/>
                              <w:rPr>
                                <w:rFonts w:cs="Calibri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>ملاحظات عضو هيئة التدريس ان وجدت:</w:t>
                            </w:r>
                          </w:p>
                          <w:p w14:paraId="5CA4ED25" w14:textId="0C975B45" w:rsidR="006F3C43" w:rsidRDefault="006F3C43" w:rsidP="006F3C43">
                            <w:pPr>
                              <w:bidi/>
                              <w:rPr>
                                <w:rFonts w:cs="Calibri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 xml:space="preserve">  </w:t>
                            </w:r>
                            <w:r w:rsidR="002D0D08">
                              <w:rPr>
                                <w:rFonts w:cs="Calibri"/>
                                <w:sz w:val="28"/>
                                <w:szCs w:val="28"/>
                              </w:rPr>
                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                </w:r>
                          </w:p>
                          <w:p w14:paraId="3E2A9668" w14:textId="77777777" w:rsidR="006F3C43" w:rsidRDefault="006F3C43" w:rsidP="006F3C43">
                            <w:pPr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cs="Calibri" w:hint="cs"/>
                                <w:sz w:val="28"/>
                                <w:szCs w:val="28"/>
                                <w:rtl/>
                              </w:rPr>
                              <w:t xml:space="preserve">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60C33" id="Text Box 3" o:spid="_x0000_s1027" type="#_x0000_t202" style="position:absolute;left:0;text-align:left;margin-left:466.3pt;margin-top:41.2pt;width:517.5pt;height:195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" fillcolor="white [3201]" strokeweight=".5pt">
                <v:textbox>
                  <w:txbxContent>
                    <w:p w14:paraId="0CA013CC" w14:textId="77777777" w:rsidR="006F3C43" w:rsidRDefault="006F3C43" w:rsidP="006F3C43">
                      <w:pPr>
                        <w:jc w:val="right"/>
                        <w:rPr>
                          <w:rFonts w:cs="Calibri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 xml:space="preserve">توقيع عضو هيئة التدريس بالعلم:      </w:t>
                      </w:r>
                    </w:p>
                    <w:p w14:paraId="74243978" w14:textId="77777777" w:rsidR="006F3C43" w:rsidRDefault="006F3C43" w:rsidP="006F3C43">
                      <w:pPr>
                        <w:bidi/>
                        <w:rPr>
                          <w:rFonts w:cs="Calibri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>الاسم/                                                                                التوقيع/</w:t>
                      </w:r>
                    </w:p>
                    <w:p w14:paraId="2CBDB1EC" w14:textId="77777777" w:rsidR="006F3C43" w:rsidRDefault="006F3C43" w:rsidP="006F3C43">
                      <w:pPr>
                        <w:bidi/>
                        <w:rPr>
                          <w:rFonts w:cs="Calibri"/>
                          <w:sz w:val="28"/>
                          <w:szCs w:val="28"/>
                          <w:rtl/>
                        </w:rPr>
                      </w:pPr>
                    </w:p>
                    <w:p w14:paraId="045F71FF" w14:textId="77777777" w:rsidR="006F3C43" w:rsidRDefault="006F3C43" w:rsidP="006F3C43">
                      <w:pPr>
                        <w:bidi/>
                        <w:rPr>
                          <w:rFonts w:cs="Calibri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>ملاحظات عضو هيئة التدريس ان وجدت:</w:t>
                      </w:r>
                    </w:p>
                    <w:p w14:paraId="5CA4ED25" w14:textId="0C975B45" w:rsidR="006F3C43" w:rsidRDefault="006F3C43" w:rsidP="006F3C43">
                      <w:pPr>
                        <w:bidi/>
                        <w:rPr>
                          <w:rFonts w:cs="Calibri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 xml:space="preserve">  </w:t>
                      </w:r>
                      <w:r w:rsidR="002D0D08">
                        <w:rPr>
                          <w:rFonts w:cs="Calibri"/>
                          <w:sz w:val="28"/>
                          <w:szCs w:val="28"/>
                        </w:rPr>
                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                </w:r>
                    </w:p>
                    <w:p w14:paraId="3E2A9668" w14:textId="77777777" w:rsidR="006F3C43" w:rsidRDefault="006F3C43" w:rsidP="006F3C43">
                      <w:pPr>
                        <w:bidi/>
                        <w:rPr>
                          <w:rtl/>
                        </w:rPr>
                      </w:pPr>
                      <w:r>
                        <w:rPr>
                          <w:rFonts w:cs="Calibri" w:hint="cs"/>
                          <w:sz w:val="28"/>
                          <w:szCs w:val="28"/>
                          <w:rtl/>
                        </w:rPr>
                        <w:t xml:space="preserve">                                         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321082">
        <w:rPr>
          <w:rFonts w:ascii="Tajawal ExtraBold" w:hAnsi="Tajawal ExtraBold" w:cs="PT Bold Heading"/>
          <w:noProof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4424BAE" wp14:editId="1E5E2456">
                <wp:simplePos x="0" y="0"/>
                <wp:positionH relativeFrom="column">
                  <wp:posOffset>5093850</wp:posOffset>
                </wp:positionH>
                <wp:positionV relativeFrom="paragraph">
                  <wp:posOffset>360600</wp:posOffset>
                </wp:positionV>
                <wp:extent cx="360" cy="360"/>
                <wp:effectExtent l="38100" t="38100" r="38100" b="3810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74A65CF" id="Ink 19" o:spid="_x0000_s1026" type="#_x0000_t75" style="position:absolute;margin-left:400.75pt;margin-top:28.05pt;width:.75pt;height: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">
                <v:imagedata r:id="rId11" o:title=""/>
              </v:shape>
            </w:pict>
          </mc:Fallback>
        </mc:AlternateContent>
      </w:r>
      <w:r w:rsidR="001C53DD">
        <w:rPr>
          <w:rFonts w:ascii="Tajawal ExtraBold" w:hAnsi="Tajawal ExtraBold" w:cs="PT Bold Heading"/>
          <w:noProof/>
          <w:sz w:val="28"/>
          <w:szCs w:val="28"/>
          <w:rtl/>
        </w:rPr>
        <mc:AlternateContent>
          <mc:Choice Requires="wpi">
            <w:drawing>
              <wp:anchor distT="0" distB="0" distL="114300" distR="114300" simplePos="0" relativeHeight="251655168" behindDoc="0" locked="0" layoutInCell="1" allowOverlap="1" wp14:anchorId="1CA4ADB8" wp14:editId="74A92157">
                <wp:simplePos x="0" y="0"/>
                <wp:positionH relativeFrom="column">
                  <wp:posOffset>4646610</wp:posOffset>
                </wp:positionH>
                <wp:positionV relativeFrom="paragraph">
                  <wp:posOffset>838080</wp:posOffset>
                </wp:positionV>
                <wp:extent cx="360" cy="360"/>
                <wp:effectExtent l="38100" t="38100" r="38100" b="381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62B10B5" id="Ink 5" o:spid="_x0000_s1026" type="#_x0000_t75" style="position:absolute;margin-left:365.5pt;margin-top:65.65pt;width:.75pt;height: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">
                <v:imagedata r:id="rId11" o:title=""/>
              </v:shape>
            </w:pict>
          </mc:Fallback>
        </mc:AlternateContent>
      </w:r>
    </w:p>
    <w:sectPr w:rsidR="00771BC0" w:rsidSect="00BD16EA">
      <w:headerReference w:type="default" r:id="rId13"/>
      <w:footerReference w:type="default" r:id="rId14"/>
      <w:pgSz w:w="12240" w:h="15840"/>
      <w:pgMar w:top="1440" w:right="900" w:bottom="1440" w:left="810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60A69" w14:textId="77777777" w:rsidR="0035735F" w:rsidRDefault="0035735F" w:rsidP="009A6C5A">
      <w:pPr>
        <w:spacing w:after="0" w:line="240" w:lineRule="auto"/>
      </w:pPr>
      <w:r>
        <w:separator/>
      </w:r>
    </w:p>
  </w:endnote>
  <w:endnote w:type="continuationSeparator" w:id="0">
    <w:p w14:paraId="3C01B452" w14:textId="77777777" w:rsidR="0035735F" w:rsidRDefault="0035735F" w:rsidP="009A6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 Bold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Tajawal ExtraBold">
    <w:altName w:val="Courier New"/>
    <w:charset w:val="00"/>
    <w:family w:val="auto"/>
    <w:pitch w:val="variable"/>
    <w:sig w:usb0="8000202F" w:usb1="90002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Tajawal">
    <w:altName w:val="Courier New"/>
    <w:charset w:val="00"/>
    <w:family w:val="auto"/>
    <w:pitch w:val="variable"/>
    <w:sig w:usb0="8000202F" w:usb1="9000204A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50877177"/>
      <w:docPartObj>
        <w:docPartGallery w:val="Page Numbers (Bottom of Page)"/>
        <w:docPartUnique/>
      </w:docPartObj>
    </w:sdtPr>
    <w:sdtEndPr/>
    <w:sdtContent>
      <w:p w14:paraId="2A621578" w14:textId="65D3C110" w:rsidR="00771BC0" w:rsidRDefault="00BD3BE6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085E24D4" wp14:editId="1EB78B38">
                  <wp:simplePos x="0" y="0"/>
                  <wp:positionH relativeFrom="column">
                    <wp:posOffset>6429375</wp:posOffset>
                  </wp:positionH>
                  <wp:positionV relativeFrom="paragraph">
                    <wp:posOffset>-59690</wp:posOffset>
                  </wp:positionV>
                  <wp:extent cx="428625" cy="314325"/>
                  <wp:effectExtent l="0" t="38100" r="28575" b="28575"/>
                  <wp:wrapNone/>
                  <wp:docPr id="1" name="Horizontal Scroll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428625" cy="314325"/>
                          </a:xfrm>
                          <a:prstGeom prst="horizontalScroll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shapetype w14:anchorId="0496DBE6" id="_x0000_t98" coordsize="21600,21600" o:spt="98" adj="2700" path="m0@5qy@2@1l@0@1@0@2qy@7,,21600@2l21600@9qy@7@10l@1@10@1@11qy@2,21600,0@11xem0@5nfqy@2@6@1@5@3@4@2@5l@2@6em@1@5nfl@1@10em21600@2nfqy@7@1l@0@1em@0@2nfqy@8@3@7@2l@7@1e">
                  <v:formulas>
                    <v:f eqn="sum width 0 #0"/>
                    <v:f eqn="val #0"/>
                    <v:f eqn="prod @1 1 2"/>
                    <v:f eqn="prod @1 3 4"/>
                    <v:f eqn="prod @1 5 4"/>
                    <v:f eqn="prod @1 3 2"/>
                    <v:f eqn="prod @1 2 1"/>
                    <v:f eqn="sum width 0 @2"/>
                    <v:f eqn="sum width 0 @3"/>
                    <v:f eqn="sum height 0 @5"/>
                    <v:f eqn="sum height 0 @1"/>
                    <v:f eqn="sum height 0 @2"/>
                    <v:f eqn="val width"/>
                    <v:f eqn="prod width 1 2"/>
                    <v:f eqn="prod height 1 2"/>
                  </v:formulas>
                  <v:path o:extrusionok="f" limo="10800,10800" o:connecttype="custom" o:connectlocs="@13,@1;0,@14;@13,@10;@12,@14" o:connectangles="270,180,90,0" textboxrect="@1,@1,@7,@10"/>
                  <v:handles>
                    <v:h position="#0,topLeft" xrange="0,5400"/>
                  </v:handles>
                  <o:complex v:ext="view"/>
                </v:shapetype>
                <v:shape id="Horizontal Scroll 1" o:spid="_x0000_s1026" type="#_x0000_t98" style="position:absolute;margin-left:506.25pt;margin-top:-4.7pt;width:33.75pt;height:24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" filled="f" strokecolor="black [3213]">
                  <v:stroke joinstyle="miter"/>
                </v:shape>
              </w:pict>
            </mc:Fallback>
          </mc:AlternateContent>
        </w:r>
        <w:r w:rsidR="00771BC0">
          <w:fldChar w:fldCharType="begin"/>
        </w:r>
        <w:r w:rsidR="00771BC0">
          <w:instrText xml:space="preserve"> PAGE   \* MERGEFORMAT </w:instrText>
        </w:r>
        <w:r w:rsidR="00771BC0">
          <w:fldChar w:fldCharType="separate"/>
        </w:r>
        <w:r w:rsidR="007C3F26">
          <w:rPr>
            <w:noProof/>
          </w:rPr>
          <w:t>4</w:t>
        </w:r>
        <w:r w:rsidR="00771BC0">
          <w:rPr>
            <w:noProof/>
          </w:rPr>
          <w:fldChar w:fldCharType="end"/>
        </w:r>
      </w:p>
    </w:sdtContent>
  </w:sdt>
  <w:p w14:paraId="0FDE57A4" w14:textId="77777777" w:rsidR="00771BC0" w:rsidRDefault="00771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29064" w14:textId="77777777" w:rsidR="0035735F" w:rsidRDefault="0035735F" w:rsidP="009A6C5A">
      <w:pPr>
        <w:spacing w:after="0" w:line="240" w:lineRule="auto"/>
      </w:pPr>
      <w:r>
        <w:separator/>
      </w:r>
    </w:p>
  </w:footnote>
  <w:footnote w:type="continuationSeparator" w:id="0">
    <w:p w14:paraId="77A41677" w14:textId="77777777" w:rsidR="0035735F" w:rsidRDefault="0035735F" w:rsidP="009A6C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6E526" w14:textId="77777777" w:rsidR="009A6C5A" w:rsidRDefault="00771BC0" w:rsidP="009A6C5A">
    <w:pPr>
      <w:pStyle w:val="Header"/>
      <w:jc w:val="cent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A11861E" wp14:editId="1D52F954">
              <wp:simplePos x="0" y="0"/>
              <wp:positionH relativeFrom="column">
                <wp:posOffset>4924425</wp:posOffset>
              </wp:positionH>
              <wp:positionV relativeFrom="paragraph">
                <wp:posOffset>66674</wp:posOffset>
              </wp:positionV>
              <wp:extent cx="2082800" cy="1076325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2800" cy="10763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64B1A6" w14:textId="77777777" w:rsidR="009A6C5A" w:rsidRPr="000F4075" w:rsidRDefault="009A6C5A" w:rsidP="009A6C5A">
                          <w:pPr>
                            <w:bidi/>
                            <w:spacing w:after="0" w:line="276" w:lineRule="auto"/>
                            <w:jc w:val="center"/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</w:pPr>
                          <w:r w:rsidRPr="000F4075"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  <w:rtl/>
                            </w:rPr>
                            <w:t>المملكة العربية السعودية</w:t>
                          </w:r>
                        </w:p>
                        <w:p w14:paraId="6BFFD9A9" w14:textId="77777777" w:rsidR="009A6C5A" w:rsidRPr="000F4075" w:rsidRDefault="009A6C5A" w:rsidP="009A6C5A">
                          <w:pPr>
                            <w:bidi/>
                            <w:spacing w:after="0" w:line="276" w:lineRule="auto"/>
                            <w:jc w:val="center"/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</w:pPr>
                          <w:r w:rsidRPr="000F4075"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  <w:rtl/>
                            </w:rPr>
                            <w:t>وزارة التعليم</w:t>
                          </w:r>
                        </w:p>
                        <w:p w14:paraId="514E169E" w14:textId="77777777" w:rsidR="009A6C5A" w:rsidRPr="000F4075" w:rsidRDefault="009A6C5A" w:rsidP="009A6C5A">
                          <w:pPr>
                            <w:bidi/>
                            <w:spacing w:after="0" w:line="276" w:lineRule="auto"/>
                            <w:jc w:val="center"/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</w:pPr>
                          <w:r w:rsidRPr="000F4075"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  <w:rtl/>
                            </w:rPr>
                            <w:t>جامعة المستقبل</w:t>
                          </w:r>
                        </w:p>
                        <w:p w14:paraId="3BC67D4C" w14:textId="77777777" w:rsidR="009A6C5A" w:rsidRPr="000F4075" w:rsidRDefault="009A6C5A" w:rsidP="009A6C5A">
                          <w:pPr>
                            <w:bidi/>
                            <w:spacing w:after="0" w:line="276" w:lineRule="auto"/>
                            <w:jc w:val="center"/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11861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387.75pt;margin-top:5.25pt;width:164pt;height:84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" filled="f" stroked="f" strokeweight=".5pt">
              <v:textbox>
                <w:txbxContent>
                  <w:p w14:paraId="0264B1A6" w14:textId="77777777" w:rsidR="009A6C5A" w:rsidRPr="000F4075" w:rsidRDefault="009A6C5A" w:rsidP="009A6C5A">
                    <w:pPr>
                      <w:bidi/>
                      <w:spacing w:after="0" w:line="276" w:lineRule="auto"/>
                      <w:jc w:val="center"/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</w:pPr>
                    <w:r w:rsidRPr="000F4075">
                      <w:rPr>
                        <w:rFonts w:ascii="Tajawal" w:hAnsi="Tajawal" w:cs="Tajawal"/>
                        <w:b/>
                        <w:bCs/>
                        <w:color w:val="6E4C59"/>
                        <w:rtl/>
                      </w:rPr>
                      <w:t>المملكة العربية السعودية</w:t>
                    </w:r>
                  </w:p>
                  <w:p w14:paraId="6BFFD9A9" w14:textId="77777777" w:rsidR="009A6C5A" w:rsidRPr="000F4075" w:rsidRDefault="009A6C5A" w:rsidP="009A6C5A">
                    <w:pPr>
                      <w:bidi/>
                      <w:spacing w:after="0" w:line="276" w:lineRule="auto"/>
                      <w:jc w:val="center"/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</w:pPr>
                    <w:r w:rsidRPr="000F4075">
                      <w:rPr>
                        <w:rFonts w:ascii="Tajawal" w:hAnsi="Tajawal" w:cs="Tajawal"/>
                        <w:b/>
                        <w:bCs/>
                        <w:color w:val="6E4C59"/>
                        <w:rtl/>
                      </w:rPr>
                      <w:t>وزارة التعليم</w:t>
                    </w:r>
                  </w:p>
                  <w:p w14:paraId="514E169E" w14:textId="77777777" w:rsidR="009A6C5A" w:rsidRPr="000F4075" w:rsidRDefault="009A6C5A" w:rsidP="009A6C5A">
                    <w:pPr>
                      <w:bidi/>
                      <w:spacing w:after="0" w:line="276" w:lineRule="auto"/>
                      <w:jc w:val="center"/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</w:pPr>
                    <w:r w:rsidRPr="000F4075">
                      <w:rPr>
                        <w:rFonts w:ascii="Tajawal" w:hAnsi="Tajawal" w:cs="Tajawal"/>
                        <w:b/>
                        <w:bCs/>
                        <w:color w:val="6E4C59"/>
                        <w:rtl/>
                      </w:rPr>
                      <w:t>جامعة المستقبل</w:t>
                    </w:r>
                  </w:p>
                  <w:p w14:paraId="3BC67D4C" w14:textId="77777777" w:rsidR="009A6C5A" w:rsidRPr="000F4075" w:rsidRDefault="009A6C5A" w:rsidP="009A6C5A">
                    <w:pPr>
                      <w:bidi/>
                      <w:spacing w:after="0" w:line="276" w:lineRule="auto"/>
                      <w:jc w:val="center"/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</w:pPr>
                  </w:p>
                </w:txbxContent>
              </v:textbox>
            </v:shape>
          </w:pict>
        </mc:Fallback>
      </mc:AlternateContent>
    </w:r>
    <w:r w:rsidR="009A6C5A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33C97C" wp14:editId="44C555D7">
              <wp:simplePos x="0" y="0"/>
              <wp:positionH relativeFrom="column">
                <wp:posOffset>-314325</wp:posOffset>
              </wp:positionH>
              <wp:positionV relativeFrom="paragraph">
                <wp:posOffset>66675</wp:posOffset>
              </wp:positionV>
              <wp:extent cx="2381250" cy="89789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81250" cy="8978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56C5A5C" w14:textId="77777777" w:rsidR="009A6C5A" w:rsidRPr="000F4075" w:rsidRDefault="009A6C5A" w:rsidP="00771BC0">
                          <w:pPr>
                            <w:spacing w:after="0" w:line="276" w:lineRule="auto"/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</w:pPr>
                          <w:r w:rsidRPr="000F4075"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  <w:t>Kingdom of Saudi Arabia</w:t>
                          </w:r>
                        </w:p>
                        <w:p w14:paraId="68D3484C" w14:textId="77777777" w:rsidR="009A6C5A" w:rsidRPr="000F4075" w:rsidRDefault="009A6C5A" w:rsidP="00771BC0">
                          <w:pPr>
                            <w:spacing w:after="0" w:line="276" w:lineRule="auto"/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</w:pPr>
                          <w:r w:rsidRPr="000F4075"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  <w:t>Ministry of Education</w:t>
                          </w:r>
                        </w:p>
                        <w:p w14:paraId="0C897363" w14:textId="77777777" w:rsidR="009A6C5A" w:rsidRPr="000F4075" w:rsidRDefault="009A6C5A" w:rsidP="00771BC0">
                          <w:pPr>
                            <w:bidi/>
                            <w:spacing w:after="0" w:line="276" w:lineRule="auto"/>
                            <w:jc w:val="right"/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</w:pPr>
                          <w:proofErr w:type="spellStart"/>
                          <w:r w:rsidRPr="000F4075"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  <w:t>Mustaqbal</w:t>
                          </w:r>
                          <w:proofErr w:type="spellEnd"/>
                          <w:r w:rsidRPr="000F4075">
                            <w:rPr>
                              <w:rFonts w:ascii="Tajawal" w:hAnsi="Tajawal" w:cs="Tajawal"/>
                              <w:b/>
                              <w:bCs/>
                              <w:color w:val="6E4C59"/>
                            </w:rPr>
                            <w:t xml:space="preserve"> 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333C97C" id="Text Box 7" o:spid="_x0000_s1027" type="#_x0000_t202" style="position:absolute;left:0;text-align:left;margin-left:-24.75pt;margin-top:5.25pt;width:187.5pt;height:70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" filled="f" stroked="f" strokeweight=".5pt">
              <v:textbox>
                <w:txbxContent>
                  <w:p w14:paraId="456C5A5C" w14:textId="77777777" w:rsidR="009A6C5A" w:rsidRPr="000F4075" w:rsidRDefault="009A6C5A" w:rsidP="00771BC0">
                    <w:pPr>
                      <w:spacing w:after="0" w:line="276" w:lineRule="auto"/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</w:pPr>
                    <w:r w:rsidRPr="000F4075"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  <w:t>Kingdom of Saudi Arabia</w:t>
                    </w:r>
                  </w:p>
                  <w:p w14:paraId="68D3484C" w14:textId="77777777" w:rsidR="009A6C5A" w:rsidRPr="000F4075" w:rsidRDefault="009A6C5A" w:rsidP="00771BC0">
                    <w:pPr>
                      <w:spacing w:after="0" w:line="276" w:lineRule="auto"/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</w:pPr>
                    <w:r w:rsidRPr="000F4075"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  <w:t>Ministry of Education</w:t>
                    </w:r>
                  </w:p>
                  <w:p w14:paraId="0C897363" w14:textId="77777777" w:rsidR="009A6C5A" w:rsidRPr="000F4075" w:rsidRDefault="009A6C5A" w:rsidP="00771BC0">
                    <w:pPr>
                      <w:bidi/>
                      <w:spacing w:after="0" w:line="276" w:lineRule="auto"/>
                      <w:jc w:val="right"/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</w:pPr>
                    <w:r w:rsidRPr="000F4075">
                      <w:rPr>
                        <w:rFonts w:ascii="Tajawal" w:hAnsi="Tajawal" w:cs="Tajawal"/>
                        <w:b/>
                        <w:bCs/>
                        <w:color w:val="6E4C59"/>
                      </w:rPr>
                      <w:t>Mustaqbal University</w:t>
                    </w:r>
                  </w:p>
                </w:txbxContent>
              </v:textbox>
            </v:shape>
          </w:pict>
        </mc:Fallback>
      </mc:AlternateContent>
    </w:r>
    <w:r w:rsidR="009A6C5A">
      <w:rPr>
        <w:noProof/>
      </w:rPr>
      <w:drawing>
        <wp:anchor distT="0" distB="0" distL="114300" distR="114300" simplePos="0" relativeHeight="251661312" behindDoc="0" locked="0" layoutInCell="1" allowOverlap="1" wp14:anchorId="617AF0FF" wp14:editId="447C42F3">
          <wp:simplePos x="0" y="0"/>
          <wp:positionH relativeFrom="column">
            <wp:posOffset>2677795</wp:posOffset>
          </wp:positionH>
          <wp:positionV relativeFrom="paragraph">
            <wp:posOffset>5715</wp:posOffset>
          </wp:positionV>
          <wp:extent cx="1377315" cy="988060"/>
          <wp:effectExtent l="0" t="0" r="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7315" cy="9880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4D1A87D" w14:textId="77777777" w:rsidR="009A6C5A" w:rsidRDefault="009A6C5A" w:rsidP="009A6C5A">
    <w:pPr>
      <w:pStyle w:val="Header"/>
      <w:pBdr>
        <w:bottom w:val="single" w:sz="18" w:space="1" w:color="6E4C59"/>
      </w:pBdr>
      <w:jc w:val="center"/>
      <w:rPr>
        <w:rtl/>
      </w:rPr>
    </w:pPr>
  </w:p>
  <w:p w14:paraId="6A399A66" w14:textId="77777777" w:rsidR="009A6C5A" w:rsidRDefault="000F4075" w:rsidP="000F4075">
    <w:pPr>
      <w:pStyle w:val="Header"/>
      <w:pBdr>
        <w:bottom w:val="single" w:sz="18" w:space="1" w:color="6E4C59"/>
      </w:pBdr>
      <w:tabs>
        <w:tab w:val="left" w:pos="4039"/>
      </w:tabs>
      <w:rPr>
        <w:rtl/>
      </w:rPr>
    </w:pPr>
    <w:r>
      <w:tab/>
    </w:r>
    <w:r>
      <w:tab/>
    </w:r>
  </w:p>
  <w:p w14:paraId="3EE536D6" w14:textId="77777777" w:rsidR="009A6C5A" w:rsidRDefault="009A6C5A" w:rsidP="009A6C5A">
    <w:pPr>
      <w:pStyle w:val="Header"/>
      <w:pBdr>
        <w:bottom w:val="single" w:sz="18" w:space="1" w:color="6E4C59"/>
      </w:pBdr>
      <w:jc w:val="center"/>
      <w:rPr>
        <w:rtl/>
      </w:rPr>
    </w:pPr>
  </w:p>
  <w:p w14:paraId="7A758C46" w14:textId="77777777" w:rsidR="009A6C5A" w:rsidRDefault="009A6C5A" w:rsidP="009A6C5A">
    <w:pPr>
      <w:pStyle w:val="Header"/>
      <w:pBdr>
        <w:bottom w:val="single" w:sz="18" w:space="1" w:color="6E4C59"/>
      </w:pBdr>
      <w:jc w:val="center"/>
      <w:rPr>
        <w:rtl/>
      </w:rPr>
    </w:pPr>
  </w:p>
  <w:p w14:paraId="0A936626" w14:textId="77777777" w:rsidR="009A6C5A" w:rsidRDefault="009A6C5A" w:rsidP="009A6C5A">
    <w:pPr>
      <w:pStyle w:val="Header"/>
      <w:pBdr>
        <w:bottom w:val="single" w:sz="18" w:space="1" w:color="6E4C59"/>
      </w:pBdr>
      <w:jc w:val="center"/>
      <w:rPr>
        <w:rtl/>
      </w:rPr>
    </w:pPr>
  </w:p>
  <w:p w14:paraId="53C27813" w14:textId="77777777" w:rsidR="00BD16EA" w:rsidRPr="004329EF" w:rsidRDefault="00BD16EA" w:rsidP="009A6C5A">
    <w:pPr>
      <w:pStyle w:val="Header"/>
      <w:pBdr>
        <w:bottom w:val="single" w:sz="18" w:space="1" w:color="6E4C59"/>
      </w:pBdr>
      <w:jc w:val="center"/>
      <w:rPr>
        <w:sz w:val="8"/>
        <w:szCs w:val="8"/>
        <w:rtl/>
      </w:rPr>
    </w:pPr>
  </w:p>
  <w:p w14:paraId="66855A8D" w14:textId="1B464CD3" w:rsidR="00BD16EA" w:rsidRDefault="00BD16EA" w:rsidP="00BD16EA">
    <w:pPr>
      <w:pStyle w:val="Header"/>
      <w:pBdr>
        <w:bottom w:val="single" w:sz="18" w:space="1" w:color="6E4C59"/>
      </w:pBdr>
      <w:jc w:val="center"/>
      <w:rPr>
        <w:rFonts w:ascii="Tajawal" w:hAnsi="Tajawal" w:cs="Tajawal"/>
        <w:b/>
        <w:bCs/>
        <w:color w:val="6E4C59"/>
        <w:sz w:val="24"/>
        <w:szCs w:val="24"/>
        <w:rtl/>
      </w:rPr>
    </w:pPr>
    <w:r w:rsidRPr="004329EF">
      <w:rPr>
        <w:rFonts w:ascii="Tajawal" w:hAnsi="Tajawal" w:cs="Tajawal"/>
        <w:b/>
        <w:bCs/>
        <w:color w:val="6E4C59"/>
        <w:sz w:val="24"/>
        <w:szCs w:val="24"/>
        <w:rtl/>
      </w:rPr>
      <w:t>كلي</w:t>
    </w:r>
    <w:r w:rsidR="004329EF" w:rsidRPr="004329EF">
      <w:rPr>
        <w:rFonts w:ascii="Tajawal" w:hAnsi="Tajawal" w:cs="Tajawal" w:hint="cs"/>
        <w:b/>
        <w:bCs/>
        <w:color w:val="6E4C59"/>
        <w:sz w:val="24"/>
        <w:szCs w:val="24"/>
        <w:rtl/>
      </w:rPr>
      <w:t>ـــــ</w:t>
    </w:r>
    <w:r w:rsidRPr="004329EF">
      <w:rPr>
        <w:rFonts w:ascii="Tajawal" w:hAnsi="Tajawal" w:cs="Tajawal"/>
        <w:b/>
        <w:bCs/>
        <w:color w:val="6E4C59"/>
        <w:sz w:val="24"/>
        <w:szCs w:val="24"/>
        <w:rtl/>
      </w:rPr>
      <w:t>ة الهندس</w:t>
    </w:r>
    <w:r w:rsidR="004329EF" w:rsidRPr="004329EF">
      <w:rPr>
        <w:rFonts w:ascii="Tajawal" w:hAnsi="Tajawal" w:cs="Tajawal" w:hint="cs"/>
        <w:b/>
        <w:bCs/>
        <w:color w:val="6E4C59"/>
        <w:sz w:val="24"/>
        <w:szCs w:val="24"/>
        <w:rtl/>
      </w:rPr>
      <w:t>ــــــ</w:t>
    </w:r>
    <w:r w:rsidRPr="004329EF">
      <w:rPr>
        <w:rFonts w:ascii="Tajawal" w:hAnsi="Tajawal" w:cs="Tajawal"/>
        <w:b/>
        <w:bCs/>
        <w:color w:val="6E4C59"/>
        <w:sz w:val="24"/>
        <w:szCs w:val="24"/>
        <w:rtl/>
      </w:rPr>
      <w:t>ة وعل</w:t>
    </w:r>
    <w:r w:rsidR="004329EF" w:rsidRPr="004329EF">
      <w:rPr>
        <w:rFonts w:ascii="Tajawal" w:hAnsi="Tajawal" w:cs="Tajawal" w:hint="cs"/>
        <w:b/>
        <w:bCs/>
        <w:color w:val="6E4C59"/>
        <w:sz w:val="24"/>
        <w:szCs w:val="24"/>
        <w:rtl/>
      </w:rPr>
      <w:t>ـــ</w:t>
    </w:r>
    <w:r w:rsidRPr="004329EF">
      <w:rPr>
        <w:rFonts w:ascii="Tajawal" w:hAnsi="Tajawal" w:cs="Tajawal"/>
        <w:b/>
        <w:bCs/>
        <w:color w:val="6E4C59"/>
        <w:sz w:val="24"/>
        <w:szCs w:val="24"/>
        <w:rtl/>
      </w:rPr>
      <w:t>وم الحاس</w:t>
    </w:r>
    <w:r w:rsidR="004329EF" w:rsidRPr="004329EF">
      <w:rPr>
        <w:rFonts w:ascii="Tajawal" w:hAnsi="Tajawal" w:cs="Tajawal" w:hint="cs"/>
        <w:b/>
        <w:bCs/>
        <w:color w:val="6E4C59"/>
        <w:sz w:val="24"/>
        <w:szCs w:val="24"/>
        <w:rtl/>
      </w:rPr>
      <w:t>ـــ</w:t>
    </w:r>
    <w:r w:rsidRPr="004329EF">
      <w:rPr>
        <w:rFonts w:ascii="Tajawal" w:hAnsi="Tajawal" w:cs="Tajawal"/>
        <w:b/>
        <w:bCs/>
        <w:color w:val="6E4C59"/>
        <w:sz w:val="24"/>
        <w:szCs w:val="24"/>
        <w:rtl/>
      </w:rPr>
      <w:t>ب</w:t>
    </w:r>
  </w:p>
  <w:p w14:paraId="72FDF6D1" w14:textId="162EAFCA" w:rsidR="00F013C3" w:rsidRDefault="00F013C3" w:rsidP="00BD16EA">
    <w:pPr>
      <w:pStyle w:val="Header"/>
      <w:pBdr>
        <w:bottom w:val="single" w:sz="18" w:space="1" w:color="6E4C59"/>
      </w:pBdr>
      <w:jc w:val="center"/>
      <w:rPr>
        <w:rFonts w:ascii="Tajawal" w:hAnsi="Tajawal" w:cs="Tajawal"/>
        <w:b/>
        <w:bCs/>
        <w:color w:val="6E4C59"/>
        <w:sz w:val="24"/>
        <w:szCs w:val="24"/>
        <w:rtl/>
      </w:rPr>
    </w:pPr>
    <w:r>
      <w:rPr>
        <w:rFonts w:ascii="Tajawal" w:hAnsi="Tajawal" w:cs="Tajawal" w:hint="cs"/>
        <w:b/>
        <w:bCs/>
        <w:color w:val="6E4C59"/>
        <w:sz w:val="24"/>
        <w:szCs w:val="24"/>
        <w:rtl/>
      </w:rPr>
      <w:t>لجنة القياس والتقويم</w:t>
    </w:r>
  </w:p>
  <w:p w14:paraId="24EFB169" w14:textId="77777777" w:rsidR="004329EF" w:rsidRPr="004329EF" w:rsidRDefault="004329EF" w:rsidP="00BD16EA">
    <w:pPr>
      <w:pStyle w:val="Header"/>
      <w:pBdr>
        <w:bottom w:val="single" w:sz="18" w:space="1" w:color="6E4C59"/>
      </w:pBdr>
      <w:jc w:val="center"/>
      <w:rPr>
        <w:rFonts w:ascii="Tajawal" w:hAnsi="Tajawal" w:cs="Tajawal"/>
        <w:b/>
        <w:bCs/>
        <w:color w:val="6E4C59"/>
        <w:sz w:val="8"/>
        <w:szCs w:val="8"/>
      </w:rPr>
    </w:pPr>
  </w:p>
  <w:p w14:paraId="1A75C8FC" w14:textId="77777777" w:rsidR="009A6C5A" w:rsidRDefault="00C40672" w:rsidP="006C419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E2135B9" wp14:editId="0B16E50F">
              <wp:simplePos x="0" y="0"/>
              <wp:positionH relativeFrom="column">
                <wp:posOffset>-446850</wp:posOffset>
              </wp:positionH>
              <wp:positionV relativeFrom="paragraph">
                <wp:posOffset>499110</wp:posOffset>
              </wp:positionV>
              <wp:extent cx="2911475" cy="7030085"/>
              <wp:effectExtent l="0" t="0" r="0" b="0"/>
              <wp:wrapNone/>
              <wp:docPr id="50" name="Rectangle 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11475" cy="7030085"/>
                      </a:xfrm>
                      <a:prstGeom prst="rect">
                        <a:avLst/>
                      </a:prstGeom>
                      <a:blipFill dpi="0" rotWithShape="1">
                        <a:blip r:embed="rId2">
                          <a:alphaModFix amt="5000"/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5240AE1E" id="Rectangle 50" o:spid="_x0000_s1026" style="position:absolute;margin-left:-35.2pt;margin-top:39.3pt;width:229.25pt;height:55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" stroked="f" strokeweight="1pt">
              <v:fill r:id="rId3" o:title="" opacity="3277f" recolor="t" rotate="t" type="fram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1849D3"/>
    <w:multiLevelType w:val="hybridMultilevel"/>
    <w:tmpl w:val="F2C2C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E21EF"/>
    <w:multiLevelType w:val="hybridMultilevel"/>
    <w:tmpl w:val="035E65B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376B48BB"/>
    <w:multiLevelType w:val="hybridMultilevel"/>
    <w:tmpl w:val="B92C7E3A"/>
    <w:lvl w:ilvl="0" w:tplc="05724B9C">
      <w:start w:val="1"/>
      <w:numFmt w:val="decimal"/>
      <w:pStyle w:val="Heading1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A627CDC"/>
    <w:multiLevelType w:val="hybridMultilevel"/>
    <w:tmpl w:val="BAB41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BA2A82"/>
    <w:multiLevelType w:val="hybridMultilevel"/>
    <w:tmpl w:val="EA963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5C3250"/>
    <w:multiLevelType w:val="hybridMultilevel"/>
    <w:tmpl w:val="CD503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A01BD"/>
    <w:multiLevelType w:val="hybridMultilevel"/>
    <w:tmpl w:val="753E3858"/>
    <w:lvl w:ilvl="0" w:tplc="0409000F">
      <w:start w:val="1"/>
      <w:numFmt w:val="decimal"/>
      <w:lvlText w:val="%1."/>
      <w:lvlJc w:val="left"/>
      <w:pPr>
        <w:ind w:left="1035" w:hanging="360"/>
      </w:p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7" w15:restartNumberingAfterBreak="0">
    <w:nsid w:val="50C90316"/>
    <w:multiLevelType w:val="hybridMultilevel"/>
    <w:tmpl w:val="248C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F2790C"/>
    <w:multiLevelType w:val="hybridMultilevel"/>
    <w:tmpl w:val="DFDA54A4"/>
    <w:lvl w:ilvl="0" w:tplc="6EB8E496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8159A8"/>
    <w:multiLevelType w:val="hybridMultilevel"/>
    <w:tmpl w:val="753E3858"/>
    <w:lvl w:ilvl="0" w:tplc="0409000F">
      <w:start w:val="1"/>
      <w:numFmt w:val="decimal"/>
      <w:lvlText w:val="%1."/>
      <w:lvlJc w:val="left"/>
      <w:pPr>
        <w:ind w:left="1035" w:hanging="360"/>
      </w:p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0" w15:restartNumberingAfterBreak="0">
    <w:nsid w:val="585909B0"/>
    <w:multiLevelType w:val="hybridMultilevel"/>
    <w:tmpl w:val="BFB87E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C8219A"/>
    <w:multiLevelType w:val="hybridMultilevel"/>
    <w:tmpl w:val="82DA5746"/>
    <w:lvl w:ilvl="0" w:tplc="E8EADEB0">
      <w:start w:val="1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-Mohanad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04558A"/>
    <w:multiLevelType w:val="hybridMultilevel"/>
    <w:tmpl w:val="714C0800"/>
    <w:lvl w:ilvl="0" w:tplc="F9E21A4E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AA2B70"/>
    <w:multiLevelType w:val="hybridMultilevel"/>
    <w:tmpl w:val="34502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146926"/>
    <w:multiLevelType w:val="hybridMultilevel"/>
    <w:tmpl w:val="0A18AA7C"/>
    <w:lvl w:ilvl="0" w:tplc="CB389B80">
      <w:start w:val="1"/>
      <w:numFmt w:val="bullet"/>
      <w:lvlText w:val="-"/>
      <w:lvlJc w:val="left"/>
      <w:pPr>
        <w:ind w:left="1080" w:hanging="360"/>
      </w:pPr>
      <w:rPr>
        <w:rFonts w:ascii="Tajawal ExtraBold" w:eastAsiaTheme="minorHAnsi" w:hAnsi="Tajawal ExtraBold" w:cs="Tajawal ExtraBol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4"/>
  </w:num>
  <w:num w:numId="4">
    <w:abstractNumId w:val="1"/>
  </w:num>
  <w:num w:numId="5">
    <w:abstractNumId w:val="9"/>
  </w:num>
  <w:num w:numId="6">
    <w:abstractNumId w:val="6"/>
  </w:num>
  <w:num w:numId="7">
    <w:abstractNumId w:val="0"/>
  </w:num>
  <w:num w:numId="8">
    <w:abstractNumId w:val="3"/>
  </w:num>
  <w:num w:numId="9">
    <w:abstractNumId w:val="2"/>
  </w:num>
  <w:num w:numId="10">
    <w:abstractNumId w:val="10"/>
  </w:num>
  <w:num w:numId="11">
    <w:abstractNumId w:val="7"/>
  </w:num>
  <w:num w:numId="12">
    <w:abstractNumId w:val="4"/>
  </w:num>
  <w:num w:numId="13">
    <w:abstractNumId w:val="5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LA0tDAwMDA1MTdW0lEKTi0uzszPAykwqgUANs5skCwAAAA="/>
  </w:docVars>
  <w:rsids>
    <w:rsidRoot w:val="00C67E5C"/>
    <w:rsid w:val="00011D36"/>
    <w:rsid w:val="0002528E"/>
    <w:rsid w:val="00036A77"/>
    <w:rsid w:val="000C4913"/>
    <w:rsid w:val="000D4CE9"/>
    <w:rsid w:val="000F4075"/>
    <w:rsid w:val="00137FEA"/>
    <w:rsid w:val="001417D6"/>
    <w:rsid w:val="00152A52"/>
    <w:rsid w:val="001C447A"/>
    <w:rsid w:val="001C53DD"/>
    <w:rsid w:val="001C690D"/>
    <w:rsid w:val="00205E06"/>
    <w:rsid w:val="002812AB"/>
    <w:rsid w:val="00282583"/>
    <w:rsid w:val="002A171A"/>
    <w:rsid w:val="002C554C"/>
    <w:rsid w:val="002D0D08"/>
    <w:rsid w:val="002D409A"/>
    <w:rsid w:val="002F5F37"/>
    <w:rsid w:val="00306AEB"/>
    <w:rsid w:val="003111C2"/>
    <w:rsid w:val="00321082"/>
    <w:rsid w:val="0032646E"/>
    <w:rsid w:val="003524E9"/>
    <w:rsid w:val="0035735F"/>
    <w:rsid w:val="003718BA"/>
    <w:rsid w:val="0039142D"/>
    <w:rsid w:val="00391651"/>
    <w:rsid w:val="003A4BC0"/>
    <w:rsid w:val="003C4693"/>
    <w:rsid w:val="00413BED"/>
    <w:rsid w:val="00414863"/>
    <w:rsid w:val="004329EF"/>
    <w:rsid w:val="00460DA4"/>
    <w:rsid w:val="004733B5"/>
    <w:rsid w:val="004A50DF"/>
    <w:rsid w:val="004B6069"/>
    <w:rsid w:val="005069F3"/>
    <w:rsid w:val="00506B22"/>
    <w:rsid w:val="00523993"/>
    <w:rsid w:val="00531C2B"/>
    <w:rsid w:val="00545270"/>
    <w:rsid w:val="0056499C"/>
    <w:rsid w:val="005B2D70"/>
    <w:rsid w:val="005E5CCE"/>
    <w:rsid w:val="00665D38"/>
    <w:rsid w:val="006A13A2"/>
    <w:rsid w:val="006C351B"/>
    <w:rsid w:val="006C4191"/>
    <w:rsid w:val="006D02A3"/>
    <w:rsid w:val="006D4DEE"/>
    <w:rsid w:val="006D6880"/>
    <w:rsid w:val="006F3C43"/>
    <w:rsid w:val="00771BC0"/>
    <w:rsid w:val="0077479B"/>
    <w:rsid w:val="0078479D"/>
    <w:rsid w:val="007B1D3C"/>
    <w:rsid w:val="007C3F26"/>
    <w:rsid w:val="007D64B6"/>
    <w:rsid w:val="007E5374"/>
    <w:rsid w:val="007E72B5"/>
    <w:rsid w:val="007F5553"/>
    <w:rsid w:val="00855B19"/>
    <w:rsid w:val="008704E9"/>
    <w:rsid w:val="00873BEE"/>
    <w:rsid w:val="008A178A"/>
    <w:rsid w:val="0094577F"/>
    <w:rsid w:val="009812D6"/>
    <w:rsid w:val="00995041"/>
    <w:rsid w:val="009A5E41"/>
    <w:rsid w:val="009A6C5A"/>
    <w:rsid w:val="009B78D3"/>
    <w:rsid w:val="009C7A41"/>
    <w:rsid w:val="00A1245F"/>
    <w:rsid w:val="00A22AAB"/>
    <w:rsid w:val="00A31C30"/>
    <w:rsid w:val="00A32F36"/>
    <w:rsid w:val="00A337C2"/>
    <w:rsid w:val="00A33E00"/>
    <w:rsid w:val="00A5728C"/>
    <w:rsid w:val="00A862C6"/>
    <w:rsid w:val="00AB4924"/>
    <w:rsid w:val="00B07E4F"/>
    <w:rsid w:val="00B528E2"/>
    <w:rsid w:val="00B85976"/>
    <w:rsid w:val="00BD16EA"/>
    <w:rsid w:val="00BD3BE6"/>
    <w:rsid w:val="00BF1AAA"/>
    <w:rsid w:val="00BF3CEA"/>
    <w:rsid w:val="00C04463"/>
    <w:rsid w:val="00C1227B"/>
    <w:rsid w:val="00C25B54"/>
    <w:rsid w:val="00C34526"/>
    <w:rsid w:val="00C40672"/>
    <w:rsid w:val="00C522C0"/>
    <w:rsid w:val="00C665E9"/>
    <w:rsid w:val="00C67E5C"/>
    <w:rsid w:val="00C860FE"/>
    <w:rsid w:val="00CB4402"/>
    <w:rsid w:val="00CC64E1"/>
    <w:rsid w:val="00CD0425"/>
    <w:rsid w:val="00D64FE3"/>
    <w:rsid w:val="00D734E0"/>
    <w:rsid w:val="00D776F5"/>
    <w:rsid w:val="00D84D65"/>
    <w:rsid w:val="00D86977"/>
    <w:rsid w:val="00D87C01"/>
    <w:rsid w:val="00DB114D"/>
    <w:rsid w:val="00DC6A15"/>
    <w:rsid w:val="00DD5C71"/>
    <w:rsid w:val="00DE4C70"/>
    <w:rsid w:val="00E32FE6"/>
    <w:rsid w:val="00E63CD8"/>
    <w:rsid w:val="00E64333"/>
    <w:rsid w:val="00E84D75"/>
    <w:rsid w:val="00E91309"/>
    <w:rsid w:val="00E948D4"/>
    <w:rsid w:val="00EA7230"/>
    <w:rsid w:val="00EB1883"/>
    <w:rsid w:val="00ED1C78"/>
    <w:rsid w:val="00ED2E6D"/>
    <w:rsid w:val="00ED41CE"/>
    <w:rsid w:val="00F013C3"/>
    <w:rsid w:val="00F138EC"/>
    <w:rsid w:val="00F60775"/>
    <w:rsid w:val="00F8750B"/>
    <w:rsid w:val="00FB0631"/>
    <w:rsid w:val="00FD1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0DE138"/>
  <w15:docId w15:val="{4843CDE4-9D46-4ECD-AA0F-67381863C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qFormat/>
    <w:rsid w:val="00771BC0"/>
    <w:pPr>
      <w:keepNext/>
      <w:numPr>
        <w:numId w:val="9"/>
      </w:numPr>
      <w:spacing w:before="180" w:after="120" w:line="240" w:lineRule="auto"/>
      <w:outlineLvl w:val="0"/>
    </w:pPr>
    <w:rPr>
      <w:rFonts w:ascii="Arial" w:eastAsia="Arial Unicode MS" w:hAnsi="Arial" w:cs="Arial"/>
      <w:cap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7E5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7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E5C"/>
  </w:style>
  <w:style w:type="table" w:styleId="TableGrid">
    <w:name w:val="Table Grid"/>
    <w:basedOn w:val="TableNormal"/>
    <w:uiPriority w:val="59"/>
    <w:rsid w:val="00C67E5C"/>
    <w:pPr>
      <w:spacing w:after="0"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46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6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C5A"/>
  </w:style>
  <w:style w:type="character" w:styleId="PlaceholderText">
    <w:name w:val="Placeholder Text"/>
    <w:basedOn w:val="DefaultParagraphFont"/>
    <w:uiPriority w:val="99"/>
    <w:semiHidden/>
    <w:rsid w:val="006D6880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771BC0"/>
    <w:rPr>
      <w:rFonts w:ascii="Arial" w:eastAsia="Arial Unicode MS" w:hAnsi="Arial" w:cs="Arial"/>
      <w:caps/>
      <w:kern w:val="36"/>
      <w:sz w:val="28"/>
      <w:szCs w:val="28"/>
    </w:rPr>
  </w:style>
  <w:style w:type="paragraph" w:customStyle="1" w:styleId="tabletxt">
    <w:name w:val="tabletxt"/>
    <w:basedOn w:val="Normal"/>
    <w:rsid w:val="00771BC0"/>
    <w:pPr>
      <w:autoSpaceDE w:val="0"/>
      <w:autoSpaceDN w:val="0"/>
      <w:adjustRightInd w:val="0"/>
      <w:spacing w:before="20" w:after="20" w:line="240" w:lineRule="auto"/>
      <w:jc w:val="both"/>
    </w:pPr>
    <w:rPr>
      <w:rFonts w:ascii="Times New Roman" w:eastAsia="Times New Roman" w:hAnsi="Times New Roman" w:cs="Arial"/>
      <w:sz w:val="20"/>
      <w:szCs w:val="20"/>
    </w:rPr>
  </w:style>
  <w:style w:type="paragraph" w:customStyle="1" w:styleId="Tabletext">
    <w:name w:val="Tabletext"/>
    <w:basedOn w:val="Normal"/>
    <w:rsid w:val="002812AB"/>
    <w:pPr>
      <w:keepLines/>
      <w:widowControl w:val="0"/>
      <w:spacing w:after="0" w:line="240" w:lineRule="atLeast"/>
    </w:pPr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0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5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customXml" Target="ink/ink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4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0-29T19:02:50.899"/>
    </inkml:context>
    <inkml:brush xml:id="br0">
      <inkml:brushProperty name="width" value="0.0251" units="cm"/>
      <inkml:brushProperty name="height" value="0.0251" units="cm"/>
    </inkml:brush>
  </inkml:definitions>
  <inkml:trace contextRef="#ctx0" brushRef="#br0">0 0 24575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0-29T19:01:48.529"/>
    </inkml:context>
    <inkml:brush xml:id="br0">
      <inkml:brushProperty name="width" value="0.0248" units="cm"/>
      <inkml:brushProperty name="height" value="0.0248" units="cm"/>
    </inkml:brush>
  </inkml:definitions>
  <inkml:trace contextRef="#ctx0" brushRef="#br0">1 0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jasad</dc:creator>
  <cp:keywords/>
  <dc:description/>
  <cp:lastModifiedBy>ADMIN</cp:lastModifiedBy>
  <cp:revision>19</cp:revision>
  <cp:lastPrinted>2021-10-24T08:16:00Z</cp:lastPrinted>
  <dcterms:created xsi:type="dcterms:W3CDTF">2021-09-30T07:01:00Z</dcterms:created>
  <dcterms:modified xsi:type="dcterms:W3CDTF">2021-10-24T08:23:00Z</dcterms:modified>
</cp:coreProperties>
</file>